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29649772"/>
        <w:docPartObj>
          <w:docPartGallery w:val="Cover Pages"/>
          <w:docPartUnique/>
        </w:docPartObj>
      </w:sdtPr>
      <w:sdtEndPr>
        <w:rPr>
          <w:rFonts w:ascii="Times New Roman" w:hAnsi="Times New Roman" w:cs="Times New Roman"/>
          <w:sz w:val="24"/>
          <w:szCs w:val="24"/>
        </w:rPr>
      </w:sdtEndPr>
      <w:sdtContent>
        <w:p w14:paraId="4C85A698" w14:textId="1DE71E32" w:rsidR="00A47545" w:rsidRDefault="00A47545"/>
        <w:p w14:paraId="47DA8612" w14:textId="1A419D11" w:rsidR="00A47545" w:rsidRDefault="004370EE">
          <w:pPr>
            <w:rPr>
              <w:rFonts w:ascii="Times New Roman" w:hAnsi="Times New Roman" w:cs="Times New Roman"/>
              <w:sz w:val="24"/>
              <w:szCs w:val="24"/>
            </w:rPr>
          </w:pPr>
          <w:r w:rsidRPr="009A417B">
            <w:rPr>
              <w:rFonts w:ascii="Times New Roman" w:hAnsi="Times New Roman" w:cs="Times New Roman"/>
              <w:noProof/>
              <w:sz w:val="24"/>
              <w:szCs w:val="24"/>
            </w:rPr>
            <mc:AlternateContent>
              <mc:Choice Requires="wps">
                <w:drawing>
                  <wp:anchor distT="45720" distB="45720" distL="114300" distR="114300" simplePos="0" relativeHeight="251666432" behindDoc="0" locked="0" layoutInCell="1" allowOverlap="1" wp14:anchorId="4F5E8A29" wp14:editId="69E43750">
                    <wp:simplePos x="0" y="0"/>
                    <wp:positionH relativeFrom="column">
                      <wp:posOffset>538480</wp:posOffset>
                    </wp:positionH>
                    <wp:positionV relativeFrom="paragraph">
                      <wp:posOffset>5267960</wp:posOffset>
                    </wp:positionV>
                    <wp:extent cx="5303520" cy="1501140"/>
                    <wp:effectExtent l="0" t="0" r="0"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501140"/>
                            </a:xfrm>
                            <a:prstGeom prst="rect">
                              <a:avLst/>
                            </a:prstGeom>
                            <a:solidFill>
                              <a:srgbClr val="FFFFFF"/>
                            </a:solidFill>
                            <a:ln w="9525">
                              <a:noFill/>
                              <a:miter lim="800000"/>
                              <a:headEnd/>
                              <a:tailEnd/>
                            </a:ln>
                          </wps:spPr>
                          <wps:txbx>
                            <w:txbxContent>
                              <w:p w14:paraId="452419F8" w14:textId="2EF5ED5C" w:rsidR="009A417B" w:rsidRPr="00C01921" w:rsidRDefault="009A417B">
                                <w:pPr>
                                  <w:rPr>
                                    <w:sz w:val="24"/>
                                    <w:szCs w:val="24"/>
                                  </w:rPr>
                                </w:pPr>
                                <w:r w:rsidRPr="00C01921">
                                  <w:rPr>
                                    <w:sz w:val="24"/>
                                    <w:szCs w:val="24"/>
                                  </w:rPr>
                                  <w:t>Sifa Asani Gowon</w:t>
                                </w:r>
                                <w:r w:rsidR="004370EE" w:rsidRPr="00C01921">
                                  <w:rPr>
                                    <w:sz w:val="24"/>
                                    <w:szCs w:val="24"/>
                                  </w:rPr>
                                  <w:t xml:space="preserve">, an Abuja-based writer, loves to bake, listen to music, create new </w:t>
                                </w:r>
                                <w:proofErr w:type="gramStart"/>
                                <w:r w:rsidR="004370EE" w:rsidRPr="00C01921">
                                  <w:rPr>
                                    <w:sz w:val="24"/>
                                    <w:szCs w:val="24"/>
                                  </w:rPr>
                                  <w:t>stories</w:t>
                                </w:r>
                                <w:proofErr w:type="gramEnd"/>
                                <w:r w:rsidR="004370EE" w:rsidRPr="00C01921">
                                  <w:rPr>
                                    <w:sz w:val="24"/>
                                    <w:szCs w:val="24"/>
                                  </w:rPr>
                                  <w:t xml:space="preserve"> and watch </w:t>
                                </w:r>
                                <w:proofErr w:type="spellStart"/>
                                <w:r w:rsidR="004370EE" w:rsidRPr="00C01921">
                                  <w:rPr>
                                    <w:sz w:val="24"/>
                                    <w:szCs w:val="24"/>
                                  </w:rPr>
                                  <w:t>kdrama</w:t>
                                </w:r>
                                <w:proofErr w:type="spellEnd"/>
                                <w:r w:rsidR="00CE6F18" w:rsidRPr="00C01921">
                                  <w:rPr>
                                    <w:sz w:val="24"/>
                                    <w:szCs w:val="24"/>
                                  </w:rPr>
                                  <w:t xml:space="preserve">, not necessarily in that order! She started with prose in 2013 and moved to scriptwriting but always kept her passion for short stories </w:t>
                                </w:r>
                                <w:r w:rsidR="00FB56C7" w:rsidRPr="00C01921">
                                  <w:rPr>
                                    <w:sz w:val="24"/>
                                    <w:szCs w:val="24"/>
                                  </w:rPr>
                                  <w:t xml:space="preserve">alive. In </w:t>
                                </w:r>
                                <w:r w:rsidR="00C01921" w:rsidRPr="00C01921">
                                  <w:rPr>
                                    <w:sz w:val="24"/>
                                    <w:szCs w:val="24"/>
                                  </w:rPr>
                                  <w:t>20</w:t>
                                </w:r>
                                <w:r w:rsidR="00FB56C7" w:rsidRPr="00C01921">
                                  <w:rPr>
                                    <w:sz w:val="24"/>
                                    <w:szCs w:val="24"/>
                                  </w:rPr>
                                  <w:t xml:space="preserve"> years, Sifa hopes to see herself </w:t>
                                </w:r>
                                <w:r w:rsidR="002C63C4" w:rsidRPr="00C01921">
                                  <w:rPr>
                                    <w:sz w:val="24"/>
                                    <w:szCs w:val="24"/>
                                  </w:rPr>
                                  <w:t xml:space="preserve">with a steaming mug of coffee on the table in her dream </w:t>
                                </w:r>
                                <w:proofErr w:type="gramStart"/>
                                <w:r w:rsidR="002C63C4" w:rsidRPr="00C01921">
                                  <w:rPr>
                                    <w:sz w:val="24"/>
                                    <w:szCs w:val="24"/>
                                  </w:rPr>
                                  <w:t>café ,</w:t>
                                </w:r>
                                <w:proofErr w:type="gramEnd"/>
                                <w:r w:rsidR="002C63C4" w:rsidRPr="00C01921">
                                  <w:rPr>
                                    <w:sz w:val="24"/>
                                    <w:szCs w:val="24"/>
                                  </w:rPr>
                                  <w:t xml:space="preserve"> a fresh pastry in one hand while typing up a new story with the oth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5E8A29" id="_x0000_t202" coordsize="21600,21600" o:spt="202" path="m,l,21600r21600,l21600,xe">
                    <v:stroke joinstyle="miter"/>
                    <v:path gradientshapeok="t" o:connecttype="rect"/>
                  </v:shapetype>
                  <v:shape id="Text Box 2" o:spid="_x0000_s1026" type="#_x0000_t202" style="position:absolute;margin-left:42.4pt;margin-top:414.8pt;width:417.6pt;height:118.2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" stroked="f">
                    <v:textbox>
                      <w:txbxContent>
                        <w:p w14:paraId="452419F8" w14:textId="2EF5ED5C" w:rsidR="009A417B" w:rsidRPr="00C01921" w:rsidRDefault="009A417B">
                          <w:pPr>
                            <w:rPr>
                              <w:sz w:val="24"/>
                              <w:szCs w:val="24"/>
                            </w:rPr>
                          </w:pPr>
                          <w:r w:rsidRPr="00C01921">
                            <w:rPr>
                              <w:sz w:val="24"/>
                              <w:szCs w:val="24"/>
                            </w:rPr>
                            <w:t>Sifa Asani Gowon</w:t>
                          </w:r>
                          <w:r w:rsidR="004370EE" w:rsidRPr="00C01921">
                            <w:rPr>
                              <w:sz w:val="24"/>
                              <w:szCs w:val="24"/>
                            </w:rPr>
                            <w:t xml:space="preserve">, an Abuja-based writer, loves to bake, listen to music, create new </w:t>
                          </w:r>
                          <w:proofErr w:type="gramStart"/>
                          <w:r w:rsidR="004370EE" w:rsidRPr="00C01921">
                            <w:rPr>
                              <w:sz w:val="24"/>
                              <w:szCs w:val="24"/>
                            </w:rPr>
                            <w:t>stories</w:t>
                          </w:r>
                          <w:proofErr w:type="gramEnd"/>
                          <w:r w:rsidR="004370EE" w:rsidRPr="00C01921">
                            <w:rPr>
                              <w:sz w:val="24"/>
                              <w:szCs w:val="24"/>
                            </w:rPr>
                            <w:t xml:space="preserve"> and watch </w:t>
                          </w:r>
                          <w:proofErr w:type="spellStart"/>
                          <w:r w:rsidR="004370EE" w:rsidRPr="00C01921">
                            <w:rPr>
                              <w:sz w:val="24"/>
                              <w:szCs w:val="24"/>
                            </w:rPr>
                            <w:t>kdrama</w:t>
                          </w:r>
                          <w:proofErr w:type="spellEnd"/>
                          <w:r w:rsidR="00CE6F18" w:rsidRPr="00C01921">
                            <w:rPr>
                              <w:sz w:val="24"/>
                              <w:szCs w:val="24"/>
                            </w:rPr>
                            <w:t xml:space="preserve">, not necessarily in that order! She started with prose in 2013 and moved to scriptwriting but always kept her passion for short stories </w:t>
                          </w:r>
                          <w:r w:rsidR="00FB56C7" w:rsidRPr="00C01921">
                            <w:rPr>
                              <w:sz w:val="24"/>
                              <w:szCs w:val="24"/>
                            </w:rPr>
                            <w:t xml:space="preserve">alive. In </w:t>
                          </w:r>
                          <w:r w:rsidR="00C01921" w:rsidRPr="00C01921">
                            <w:rPr>
                              <w:sz w:val="24"/>
                              <w:szCs w:val="24"/>
                            </w:rPr>
                            <w:t>20</w:t>
                          </w:r>
                          <w:r w:rsidR="00FB56C7" w:rsidRPr="00C01921">
                            <w:rPr>
                              <w:sz w:val="24"/>
                              <w:szCs w:val="24"/>
                            </w:rPr>
                            <w:t xml:space="preserve"> years, Sifa hopes to see herself </w:t>
                          </w:r>
                          <w:r w:rsidR="002C63C4" w:rsidRPr="00C01921">
                            <w:rPr>
                              <w:sz w:val="24"/>
                              <w:szCs w:val="24"/>
                            </w:rPr>
                            <w:t xml:space="preserve">with a steaming mug of coffee on the table in her dream </w:t>
                          </w:r>
                          <w:proofErr w:type="gramStart"/>
                          <w:r w:rsidR="002C63C4" w:rsidRPr="00C01921">
                            <w:rPr>
                              <w:sz w:val="24"/>
                              <w:szCs w:val="24"/>
                            </w:rPr>
                            <w:t>café ,</w:t>
                          </w:r>
                          <w:proofErr w:type="gramEnd"/>
                          <w:r w:rsidR="002C63C4" w:rsidRPr="00C01921">
                            <w:rPr>
                              <w:sz w:val="24"/>
                              <w:szCs w:val="24"/>
                            </w:rPr>
                            <w:t xml:space="preserve"> a fresh pastry in one hand while typing up a new story with the other. </w:t>
                          </w:r>
                        </w:p>
                      </w:txbxContent>
                    </v:textbox>
                    <w10:wrap type="square"/>
                  </v:shape>
                </w:pict>
              </mc:Fallback>
            </mc:AlternateContent>
          </w:r>
          <w:r w:rsidR="00B0424E" w:rsidRPr="00B0424E">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6BA53710" wp14:editId="1925105F">
                    <wp:simplePos x="0" y="0"/>
                    <wp:positionH relativeFrom="column">
                      <wp:posOffset>509905</wp:posOffset>
                    </wp:positionH>
                    <wp:positionV relativeFrom="paragraph">
                      <wp:posOffset>3284855</wp:posOffset>
                    </wp:positionV>
                    <wp:extent cx="1751330" cy="1404620"/>
                    <wp:effectExtent l="0" t="0" r="127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1330" cy="1404620"/>
                            </a:xfrm>
                            <a:prstGeom prst="rect">
                              <a:avLst/>
                            </a:prstGeom>
                            <a:solidFill>
                              <a:srgbClr val="FFFFFF"/>
                            </a:solidFill>
                            <a:ln w="9525">
                              <a:noFill/>
                              <a:miter lim="800000"/>
                              <a:headEnd/>
                              <a:tailEnd/>
                            </a:ln>
                          </wps:spPr>
                          <wps:txbx>
                            <w:txbxContent>
                              <w:p w14:paraId="614B35A2" w14:textId="5D0FB697" w:rsidR="00B0424E" w:rsidRPr="00B0424E" w:rsidRDefault="00B0424E">
                                <w:pPr>
                                  <w:rPr>
                                    <w:b/>
                                    <w:bCs/>
                                    <w:color w:val="1F4E79" w:themeColor="accent1" w:themeShade="80"/>
                                    <w:sz w:val="24"/>
                                    <w:szCs w:val="24"/>
                                  </w:rPr>
                                </w:pPr>
                                <w:r w:rsidRPr="00B0424E">
                                  <w:rPr>
                                    <w:b/>
                                    <w:bCs/>
                                    <w:color w:val="1F4E79" w:themeColor="accent1" w:themeShade="80"/>
                                    <w:sz w:val="24"/>
                                    <w:szCs w:val="24"/>
                                  </w:rPr>
                                  <w:t>2494 wor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A53710" id="_x0000_s1027" type="#_x0000_t202" style="position:absolute;margin-left:40.15pt;margin-top:258.65pt;width:137.9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" stroked="f">
                    <v:textbox style="mso-fit-shape-to-text:t">
                      <w:txbxContent>
                        <w:p w14:paraId="614B35A2" w14:textId="5D0FB697" w:rsidR="00B0424E" w:rsidRPr="00B0424E" w:rsidRDefault="00B0424E">
                          <w:pPr>
                            <w:rPr>
                              <w:b/>
                              <w:bCs/>
                              <w:color w:val="1F4E79" w:themeColor="accent1" w:themeShade="80"/>
                              <w:sz w:val="24"/>
                              <w:szCs w:val="24"/>
                            </w:rPr>
                          </w:pPr>
                          <w:r w:rsidRPr="00B0424E">
                            <w:rPr>
                              <w:b/>
                              <w:bCs/>
                              <w:color w:val="1F4E79" w:themeColor="accent1" w:themeShade="80"/>
                              <w:sz w:val="24"/>
                              <w:szCs w:val="24"/>
                            </w:rPr>
                            <w:t>2494 words</w:t>
                          </w:r>
                        </w:p>
                      </w:txbxContent>
                    </v:textbox>
                    <w10:wrap type="square"/>
                  </v:shape>
                </w:pict>
              </mc:Fallback>
            </mc:AlternateContent>
          </w:r>
          <w:r w:rsidR="00734C27" w:rsidRPr="006357AF">
            <w:rPr>
              <w:rFonts w:ascii="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613E1883" wp14:editId="04862335">
                    <wp:simplePos x="0" y="0"/>
                    <wp:positionH relativeFrom="column">
                      <wp:posOffset>480193</wp:posOffset>
                    </wp:positionH>
                    <wp:positionV relativeFrom="paragraph">
                      <wp:posOffset>4127467</wp:posOffset>
                    </wp:positionV>
                    <wp:extent cx="2360930" cy="1404620"/>
                    <wp:effectExtent l="0" t="0" r="381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D33B580" w14:textId="3B44CB10" w:rsidR="006357AF" w:rsidRPr="00734C27" w:rsidRDefault="00734C27">
                                <w:pPr>
                                  <w:rPr>
                                    <w:b/>
                                    <w:bCs/>
                                    <w:color w:val="2E74B5" w:themeColor="accent1" w:themeShade="BF"/>
                                    <w:sz w:val="28"/>
                                    <w:szCs w:val="28"/>
                                  </w:rPr>
                                </w:pPr>
                                <w:r w:rsidRPr="00734C27">
                                  <w:rPr>
                                    <w:b/>
                                    <w:bCs/>
                                    <w:color w:val="2E74B5" w:themeColor="accent1" w:themeShade="BF"/>
                                    <w:sz w:val="28"/>
                                    <w:szCs w:val="28"/>
                                  </w:rPr>
                                  <w:t>PLOT 2, IKEJA CLOSE, AREA 2, GARKI, ABUJA, NIGERI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3E1883" id="_x0000_s1028" type="#_x0000_t202" style="position:absolute;margin-left:37.8pt;margin-top:325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" stroked="f">
                    <v:textbox style="mso-fit-shape-to-text:t">
                      <w:txbxContent>
                        <w:p w14:paraId="5D33B580" w14:textId="3B44CB10" w:rsidR="006357AF" w:rsidRPr="00734C27" w:rsidRDefault="00734C27">
                          <w:pPr>
                            <w:rPr>
                              <w:b/>
                              <w:bCs/>
                              <w:color w:val="2E74B5" w:themeColor="accent1" w:themeShade="BF"/>
                              <w:sz w:val="28"/>
                              <w:szCs w:val="28"/>
                            </w:rPr>
                          </w:pPr>
                          <w:r w:rsidRPr="00734C27">
                            <w:rPr>
                              <w:b/>
                              <w:bCs/>
                              <w:color w:val="2E74B5" w:themeColor="accent1" w:themeShade="BF"/>
                              <w:sz w:val="28"/>
                              <w:szCs w:val="28"/>
                            </w:rPr>
                            <w:t>PLOT 2, IKEJA CLOSE, AREA 2, GARKI, ABUJA, NIGERIA</w:t>
                          </w:r>
                        </w:p>
                      </w:txbxContent>
                    </v:textbox>
                    <w10:wrap type="square"/>
                  </v:shape>
                </w:pict>
              </mc:Fallback>
            </mc:AlternateContent>
          </w:r>
          <w:r w:rsidR="00734C27" w:rsidRPr="006357AF">
            <w:rPr>
              <w:rFonts w:ascii="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6C8A02EA" wp14:editId="04C41AB8">
                    <wp:simplePos x="0" y="0"/>
                    <wp:positionH relativeFrom="column">
                      <wp:posOffset>449380</wp:posOffset>
                    </wp:positionH>
                    <wp:positionV relativeFrom="paragraph">
                      <wp:posOffset>3616492</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3DD021F" w14:textId="7B17D9DB" w:rsidR="006357AF" w:rsidRPr="006357AF" w:rsidRDefault="006357AF">
                                <w:pPr>
                                  <w:rPr>
                                    <w:b/>
                                    <w:bCs/>
                                    <w:i/>
                                    <w:iCs/>
                                    <w:color w:val="2E74B5" w:themeColor="accent1" w:themeShade="BF"/>
                                    <w:sz w:val="40"/>
                                    <w:szCs w:val="40"/>
                                  </w:rPr>
                                </w:pPr>
                                <w:r w:rsidRPr="006357AF">
                                  <w:rPr>
                                    <w:b/>
                                    <w:bCs/>
                                    <w:i/>
                                    <w:iCs/>
                                    <w:color w:val="2E74B5" w:themeColor="accent1" w:themeShade="BF"/>
                                    <w:sz w:val="40"/>
                                    <w:szCs w:val="40"/>
                                  </w:rPr>
                                  <w:t>SIFA ASANI GOW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8A02EA" id="_x0000_s1029" type="#_x0000_t202" style="position:absolute;margin-left:35.4pt;margin-top:284.7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" stroked="f">
                    <v:textbox style="mso-fit-shape-to-text:t">
                      <w:txbxContent>
                        <w:p w14:paraId="03DD021F" w14:textId="7B17D9DB" w:rsidR="006357AF" w:rsidRPr="006357AF" w:rsidRDefault="006357AF">
                          <w:pPr>
                            <w:rPr>
                              <w:b/>
                              <w:bCs/>
                              <w:i/>
                              <w:iCs/>
                              <w:color w:val="2E74B5" w:themeColor="accent1" w:themeShade="BF"/>
                              <w:sz w:val="40"/>
                              <w:szCs w:val="40"/>
                            </w:rPr>
                          </w:pPr>
                          <w:r w:rsidRPr="006357AF">
                            <w:rPr>
                              <w:b/>
                              <w:bCs/>
                              <w:i/>
                              <w:iCs/>
                              <w:color w:val="2E74B5" w:themeColor="accent1" w:themeShade="BF"/>
                              <w:sz w:val="40"/>
                              <w:szCs w:val="40"/>
                            </w:rPr>
                            <w:t>SIFA ASANI GOWON</w:t>
                          </w:r>
                        </w:p>
                      </w:txbxContent>
                    </v:textbox>
                    <w10:wrap type="square"/>
                  </v:shape>
                </w:pict>
              </mc:Fallback>
            </mc:AlternateContent>
          </w:r>
          <w:r w:rsidR="00734C27">
            <w:rPr>
              <w:noProof/>
            </w:rPr>
            <mc:AlternateContent>
              <mc:Choice Requires="wps">
                <w:drawing>
                  <wp:anchor distT="0" distB="0" distL="182880" distR="182880" simplePos="0" relativeHeight="251660288" behindDoc="0" locked="0" layoutInCell="1" allowOverlap="1" wp14:anchorId="5A80CE56" wp14:editId="0FADA0BB">
                    <wp:simplePos x="0" y="0"/>
                    <wp:positionH relativeFrom="margin">
                      <wp:posOffset>457835</wp:posOffset>
                    </wp:positionH>
                    <wp:positionV relativeFrom="page">
                      <wp:posOffset>3497112</wp:posOffset>
                    </wp:positionV>
                    <wp:extent cx="4686300" cy="927100"/>
                    <wp:effectExtent l="0" t="0" r="10160" b="635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927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01F8CE" w14:textId="1B1BAEC7" w:rsidR="00A47545" w:rsidRDefault="00A47545">
                                <w:pPr>
                                  <w:pStyle w:val="NoSpacing"/>
                                  <w:spacing w:before="40" w:after="560" w:line="216" w:lineRule="auto"/>
                                  <w:rPr>
                                    <w:color w:val="5B9BD5" w:themeColor="accent1"/>
                                    <w:sz w:val="72"/>
                                    <w:szCs w:val="72"/>
                                  </w:rPr>
                                </w:pPr>
                                <w:sdt>
                                  <w:sdtPr>
                                    <w:rPr>
                                      <w:rFonts w:ascii="Copperplate Gothic Bold" w:hAnsi="Copperplate Gothic Bold"/>
                                      <w:color w:val="5B9BD5"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B55BCB" w:rsidRPr="00734C27">
                                      <w:rPr>
                                        <w:rFonts w:ascii="Copperplate Gothic Bold" w:hAnsi="Copperplate Gothic Bold"/>
                                        <w:color w:val="5B9BD5" w:themeColor="accent1"/>
                                        <w:sz w:val="72"/>
                                        <w:szCs w:val="72"/>
                                      </w:rPr>
                                      <w:t>In The Spaces Provided</w:t>
                                    </w:r>
                                  </w:sdtContent>
                                </w:sdt>
                              </w:p>
                              <w:p w14:paraId="68FE54EA" w14:textId="6C80928D" w:rsidR="00A47545" w:rsidRPr="00380E5F" w:rsidRDefault="00A47545" w:rsidP="00380E5F">
                                <w:pPr>
                                  <w:pStyle w:val="NoSpacing"/>
                                  <w:spacing w:before="40" w:after="40"/>
                                  <w:rPr>
                                    <w:caps/>
                                    <w:color w:val="1F3864" w:themeColor="accent5" w:themeShade="80"/>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 w14:anchorId="5A80CE56" id="Text Box 131" o:spid="_x0000_s1030" type="#_x0000_t202" style="position:absolute;margin-left:36.05pt;margin-top:275.35pt;width:369pt;height:73pt;z-index:251660288;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" filled="f" stroked="f" strokeweight=".5pt">
                    <v:textbox inset="0,0,0,0">
                      <w:txbxContent>
                        <w:p w14:paraId="7701F8CE" w14:textId="1B1BAEC7" w:rsidR="00A47545" w:rsidRDefault="00A47545">
                          <w:pPr>
                            <w:pStyle w:val="NoSpacing"/>
                            <w:spacing w:before="40" w:after="560" w:line="216" w:lineRule="auto"/>
                            <w:rPr>
                              <w:color w:val="5B9BD5" w:themeColor="accent1"/>
                              <w:sz w:val="72"/>
                              <w:szCs w:val="72"/>
                            </w:rPr>
                          </w:pPr>
                          <w:sdt>
                            <w:sdtPr>
                              <w:rPr>
                                <w:rFonts w:ascii="Copperplate Gothic Bold" w:hAnsi="Copperplate Gothic Bold"/>
                                <w:color w:val="5B9BD5"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B55BCB" w:rsidRPr="00734C27">
                                <w:rPr>
                                  <w:rFonts w:ascii="Copperplate Gothic Bold" w:hAnsi="Copperplate Gothic Bold"/>
                                  <w:color w:val="5B9BD5" w:themeColor="accent1"/>
                                  <w:sz w:val="72"/>
                                  <w:szCs w:val="72"/>
                                </w:rPr>
                                <w:t>In The Spaces Provided</w:t>
                              </w:r>
                            </w:sdtContent>
                          </w:sdt>
                        </w:p>
                        <w:p w14:paraId="68FE54EA" w14:textId="6C80928D" w:rsidR="00A47545" w:rsidRPr="00380E5F" w:rsidRDefault="00A47545" w:rsidP="00380E5F">
                          <w:pPr>
                            <w:pStyle w:val="NoSpacing"/>
                            <w:spacing w:before="40" w:after="40"/>
                            <w:rPr>
                              <w:caps/>
                              <w:color w:val="1F3864" w:themeColor="accent5" w:themeShade="80"/>
                              <w:sz w:val="28"/>
                              <w:szCs w:val="28"/>
                            </w:rPr>
                          </w:pPr>
                        </w:p>
                      </w:txbxContent>
                    </v:textbox>
                    <w10:wrap type="square" anchorx="margin" anchory="page"/>
                  </v:shape>
                </w:pict>
              </mc:Fallback>
            </mc:AlternateContent>
          </w:r>
          <w:r w:rsidR="00A47545">
            <w:rPr>
              <w:noProof/>
            </w:rPr>
            <mc:AlternateContent>
              <mc:Choice Requires="wps">
                <w:drawing>
                  <wp:anchor distT="0" distB="0" distL="114300" distR="114300" simplePos="0" relativeHeight="251659264" behindDoc="0" locked="0" layoutInCell="1" allowOverlap="1" wp14:anchorId="2169DEE0" wp14:editId="75980CCA">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79839B4D" w14:textId="737B2583" w:rsidR="00A47545" w:rsidRDefault="00A47545">
                                    <w:pPr>
                                      <w:pStyle w:val="NoSpacing"/>
                                      <w:jc w:val="right"/>
                                      <w:rPr>
                                        <w:color w:val="FFFFFF" w:themeColor="background1"/>
                                        <w:sz w:val="24"/>
                                        <w:szCs w:val="24"/>
                                      </w:rPr>
                                    </w:pPr>
                                    <w:r>
                                      <w:rPr>
                                        <w:color w:val="FFFFFF" w:themeColor="background1"/>
                                        <w:sz w:val="24"/>
                                        <w:szCs w:val="24"/>
                                      </w:rPr>
                                      <w:t xml:space="preserve">     </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169DEE0" id="Rectangle 132" o:spid="_x0000_s1031"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qYahQ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wj4JluNlAeXiwxEJqFmf4qsZfWTPnH5jF7sCP&#10;xI7397hJBW1BoT9RUoH9/dF9sMeiRS0lLXZbQd2vHbOCEvVdYzmfTy8noT1PBXsqbE4FvWuWgB83&#10;xtlieDyis/XqeJQWmhccDIsQFVVMc4xd0M3xuPRpBuBg4WKxiEbYkIb5tX4yPEAHlkPNPXcvzJq+&#10;MD1W9B0c+5Llb+oz2QZPDYudB1nH4n1ltecfmzkWUj94wrQ4laPV63ic/wE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Z9amGoUC&#10;AABmBQAADgAAAAAAAAAAAAAAAAAuAgAAZHJzL2Uyb0RvYy54bWxQSwECLQAUAAYACAAAACEAYCIk&#10;v9kAAAAEAQAADwAAAAAAAAAAAAAAAADfBAAAZHJzL2Rvd25yZXYueG1sUEsFBgAAAAAEAAQA8wAA&#10;AOUFAAAAAA==&#10;" fillcolor="#5b9bd5 [3204]" stroked="f" strokeweight="1pt">
                    <o:lock v:ext="edit" aspectratio="t"/>
                    <v:textbox inset="3.6pt,,3.6pt">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79839B4D" w14:textId="737B2583" w:rsidR="00A47545" w:rsidRDefault="00A47545">
                              <w:pPr>
                                <w:pStyle w:val="NoSpacing"/>
                                <w:jc w:val="right"/>
                                <w:rPr>
                                  <w:color w:val="FFFFFF" w:themeColor="background1"/>
                                  <w:sz w:val="24"/>
                                  <w:szCs w:val="24"/>
                                </w:rPr>
                              </w:pPr>
                              <w:r>
                                <w:rPr>
                                  <w:color w:val="FFFFFF" w:themeColor="background1"/>
                                  <w:sz w:val="24"/>
                                  <w:szCs w:val="24"/>
                                </w:rPr>
                                <w:t xml:space="preserve">     </w:t>
                              </w:r>
                            </w:p>
                          </w:sdtContent>
                        </w:sdt>
                      </w:txbxContent>
                    </v:textbox>
                    <w10:wrap anchorx="margin" anchory="page"/>
                  </v:rect>
                </w:pict>
              </mc:Fallback>
            </mc:AlternateContent>
          </w:r>
          <w:r w:rsidR="00A47545">
            <w:rPr>
              <w:rFonts w:ascii="Times New Roman" w:hAnsi="Times New Roman" w:cs="Times New Roman"/>
              <w:sz w:val="24"/>
              <w:szCs w:val="24"/>
            </w:rPr>
            <w:br w:type="page"/>
          </w:r>
        </w:p>
      </w:sdtContent>
    </w:sdt>
    <w:p w14:paraId="58454180" w14:textId="4117C482" w:rsidR="00E864D0" w:rsidRPr="006C2173" w:rsidRDefault="00E864D0"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lastRenderedPageBreak/>
        <w:t xml:space="preserve">You cannot do this to her again. </w:t>
      </w:r>
    </w:p>
    <w:p w14:paraId="73EEBC57" w14:textId="77777777" w:rsidR="0072148A" w:rsidRPr="006C2173" w:rsidRDefault="00E864D0"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You cannot drag her through the g</w:t>
      </w:r>
      <w:r w:rsidR="003607F5" w:rsidRPr="006C2173">
        <w:rPr>
          <w:rFonts w:ascii="Times New Roman" w:hAnsi="Times New Roman" w:cs="Times New Roman"/>
          <w:sz w:val="24"/>
          <w:szCs w:val="24"/>
        </w:rPr>
        <w:t>ates o</w:t>
      </w:r>
      <w:r w:rsidR="0072148A" w:rsidRPr="006C2173">
        <w:rPr>
          <w:rFonts w:ascii="Times New Roman" w:hAnsi="Times New Roman" w:cs="Times New Roman"/>
          <w:sz w:val="24"/>
          <w:szCs w:val="24"/>
        </w:rPr>
        <w:t>f hell,</w:t>
      </w:r>
      <w:r w:rsidR="004F005E" w:rsidRPr="006C2173">
        <w:rPr>
          <w:rFonts w:ascii="Times New Roman" w:hAnsi="Times New Roman" w:cs="Times New Roman"/>
          <w:sz w:val="24"/>
          <w:szCs w:val="24"/>
        </w:rPr>
        <w:t xml:space="preserve"> support</w:t>
      </w:r>
      <w:r w:rsidR="0072148A" w:rsidRPr="006C2173">
        <w:rPr>
          <w:rFonts w:ascii="Times New Roman" w:hAnsi="Times New Roman" w:cs="Times New Roman"/>
          <w:sz w:val="24"/>
          <w:szCs w:val="24"/>
        </w:rPr>
        <w:t>ing</w:t>
      </w:r>
      <w:r w:rsidR="004F005E" w:rsidRPr="006C2173">
        <w:rPr>
          <w:rFonts w:ascii="Times New Roman" w:hAnsi="Times New Roman" w:cs="Times New Roman"/>
          <w:sz w:val="24"/>
          <w:szCs w:val="24"/>
        </w:rPr>
        <w:t xml:space="preserve"> your weight as you</w:t>
      </w:r>
      <w:r w:rsidR="0072148A" w:rsidRPr="006C2173">
        <w:rPr>
          <w:rFonts w:ascii="Times New Roman" w:hAnsi="Times New Roman" w:cs="Times New Roman"/>
          <w:sz w:val="24"/>
          <w:szCs w:val="24"/>
        </w:rPr>
        <w:t xml:space="preserve"> both stumble through fire and brimstone</w:t>
      </w:r>
      <w:r w:rsidRPr="006C2173">
        <w:rPr>
          <w:rFonts w:ascii="Times New Roman" w:hAnsi="Times New Roman" w:cs="Times New Roman"/>
          <w:sz w:val="24"/>
          <w:szCs w:val="24"/>
        </w:rPr>
        <w:t xml:space="preserve"> and then</w:t>
      </w:r>
      <w:r w:rsidR="004F005E" w:rsidRPr="006C2173">
        <w:rPr>
          <w:rFonts w:ascii="Times New Roman" w:hAnsi="Times New Roman" w:cs="Times New Roman"/>
          <w:sz w:val="24"/>
          <w:szCs w:val="24"/>
        </w:rPr>
        <w:t>, when you’ve sapped enough of her strength and you see the light at the other side,</w:t>
      </w:r>
      <w:r w:rsidR="0072148A" w:rsidRPr="006C2173">
        <w:rPr>
          <w:rFonts w:ascii="Times New Roman" w:hAnsi="Times New Roman" w:cs="Times New Roman"/>
          <w:sz w:val="24"/>
          <w:szCs w:val="24"/>
        </w:rPr>
        <w:t xml:space="preserve"> shove her aside</w:t>
      </w:r>
      <w:r w:rsidRPr="006C2173">
        <w:rPr>
          <w:rFonts w:ascii="Times New Roman" w:hAnsi="Times New Roman" w:cs="Times New Roman"/>
          <w:sz w:val="24"/>
          <w:szCs w:val="24"/>
        </w:rPr>
        <w:t xml:space="preserve"> whil</w:t>
      </w:r>
      <w:r w:rsidR="004F005E" w:rsidRPr="006C2173">
        <w:rPr>
          <w:rFonts w:ascii="Times New Roman" w:hAnsi="Times New Roman" w:cs="Times New Roman"/>
          <w:sz w:val="24"/>
          <w:szCs w:val="24"/>
        </w:rPr>
        <w:t>e you run out</w:t>
      </w:r>
      <w:r w:rsidRPr="006C2173">
        <w:rPr>
          <w:rFonts w:ascii="Times New Roman" w:hAnsi="Times New Roman" w:cs="Times New Roman"/>
          <w:sz w:val="24"/>
          <w:szCs w:val="24"/>
        </w:rPr>
        <w:t>, unscathed.</w:t>
      </w:r>
      <w:r w:rsidR="0072148A" w:rsidRPr="006C2173">
        <w:rPr>
          <w:rFonts w:ascii="Times New Roman" w:hAnsi="Times New Roman" w:cs="Times New Roman"/>
          <w:sz w:val="24"/>
          <w:szCs w:val="24"/>
        </w:rPr>
        <w:t xml:space="preserve"> </w:t>
      </w:r>
    </w:p>
    <w:p w14:paraId="28BC4493" w14:textId="77777777" w:rsidR="00E864D0" w:rsidRPr="006C2173" w:rsidRDefault="00921C04"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I know </w:t>
      </w:r>
      <w:r w:rsidR="00E864D0" w:rsidRPr="006C2173">
        <w:rPr>
          <w:rFonts w:ascii="Times New Roman" w:hAnsi="Times New Roman" w:cs="Times New Roman"/>
          <w:sz w:val="24"/>
          <w:szCs w:val="24"/>
        </w:rPr>
        <w:t>you think you have the right to batter her soul, but I promise you, you haven’t earned it. Nobody</w:t>
      </w:r>
      <w:r w:rsidR="0072148A" w:rsidRPr="006C2173">
        <w:rPr>
          <w:rFonts w:ascii="Times New Roman" w:hAnsi="Times New Roman" w:cs="Times New Roman"/>
          <w:sz w:val="24"/>
          <w:szCs w:val="24"/>
        </w:rPr>
        <w:t xml:space="preserve"> has. </w:t>
      </w:r>
    </w:p>
    <w:p w14:paraId="599F95B1" w14:textId="77777777" w:rsidR="00E864D0" w:rsidRPr="006C2173" w:rsidRDefault="0072148A"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I’ve seen firsthand</w:t>
      </w:r>
      <w:r w:rsidR="00E864D0" w:rsidRPr="006C2173">
        <w:rPr>
          <w:rFonts w:ascii="Times New Roman" w:hAnsi="Times New Roman" w:cs="Times New Roman"/>
          <w:sz w:val="24"/>
          <w:szCs w:val="24"/>
        </w:rPr>
        <w:t xml:space="preserve"> what recovery cost her, every excruciating minute. And I don’t want to see her descend to those lows ever again, even if it means I need to stand between her and her own flesh and blood.</w:t>
      </w:r>
    </w:p>
    <w:p w14:paraId="5A3E7C6B" w14:textId="77777777" w:rsidR="00E864D0" w:rsidRPr="006C2173" w:rsidRDefault="00E864D0"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I know you can argue that you deserve more from her, and maybe you’re right: maybe you do. But </w:t>
      </w:r>
      <w:r w:rsidR="0072148A" w:rsidRPr="006C2173">
        <w:rPr>
          <w:rFonts w:ascii="Times New Roman" w:hAnsi="Times New Roman" w:cs="Times New Roman"/>
          <w:sz w:val="24"/>
          <w:szCs w:val="24"/>
        </w:rPr>
        <w:t>‘</w:t>
      </w:r>
      <w:r w:rsidRPr="006C2173">
        <w:rPr>
          <w:rFonts w:ascii="Times New Roman" w:hAnsi="Times New Roman" w:cs="Times New Roman"/>
          <w:sz w:val="24"/>
          <w:szCs w:val="24"/>
        </w:rPr>
        <w:t>reason</w:t>
      </w:r>
      <w:r w:rsidR="0072148A" w:rsidRPr="006C2173">
        <w:rPr>
          <w:rFonts w:ascii="Times New Roman" w:hAnsi="Times New Roman" w:cs="Times New Roman"/>
          <w:sz w:val="24"/>
          <w:szCs w:val="24"/>
        </w:rPr>
        <w:t>’</w:t>
      </w:r>
      <w:r w:rsidRPr="006C2173">
        <w:rPr>
          <w:rFonts w:ascii="Times New Roman" w:hAnsi="Times New Roman" w:cs="Times New Roman"/>
          <w:sz w:val="24"/>
          <w:szCs w:val="24"/>
        </w:rPr>
        <w:t xml:space="preserve"> and theory don’t operate well un</w:t>
      </w:r>
      <w:r w:rsidR="00CF7749" w:rsidRPr="006C2173">
        <w:rPr>
          <w:rFonts w:ascii="Times New Roman" w:hAnsi="Times New Roman" w:cs="Times New Roman"/>
          <w:sz w:val="24"/>
          <w:szCs w:val="24"/>
        </w:rPr>
        <w:t>der the auspices of real love. And I love her.</w:t>
      </w:r>
    </w:p>
    <w:p w14:paraId="2A37FBE6" w14:textId="77777777" w:rsidR="0072148A" w:rsidRPr="006C2173" w:rsidRDefault="0072148A"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I remember seeing </w:t>
      </w:r>
      <w:r w:rsidR="00CF7749" w:rsidRPr="006C2173">
        <w:rPr>
          <w:rFonts w:ascii="Times New Roman" w:hAnsi="Times New Roman" w:cs="Times New Roman"/>
          <w:sz w:val="24"/>
          <w:szCs w:val="24"/>
        </w:rPr>
        <w:t xml:space="preserve">her for the very first time, slouched over in defeat on a bench in the park, looking at the kids </w:t>
      </w:r>
      <w:r w:rsidR="000C6003" w:rsidRPr="006C2173">
        <w:rPr>
          <w:rFonts w:ascii="Times New Roman" w:hAnsi="Times New Roman" w:cs="Times New Roman"/>
          <w:sz w:val="24"/>
          <w:szCs w:val="24"/>
        </w:rPr>
        <w:t xml:space="preserve">as they </w:t>
      </w:r>
      <w:r w:rsidR="00CF7749" w:rsidRPr="006C2173">
        <w:rPr>
          <w:rFonts w:ascii="Times New Roman" w:hAnsi="Times New Roman" w:cs="Times New Roman"/>
          <w:sz w:val="24"/>
          <w:szCs w:val="24"/>
        </w:rPr>
        <w:t>play</w:t>
      </w:r>
      <w:r w:rsidR="000C6003" w:rsidRPr="006C2173">
        <w:rPr>
          <w:rFonts w:ascii="Times New Roman" w:hAnsi="Times New Roman" w:cs="Times New Roman"/>
          <w:sz w:val="24"/>
          <w:szCs w:val="24"/>
        </w:rPr>
        <w:t>ed</w:t>
      </w:r>
      <w:r w:rsidRPr="006C2173">
        <w:rPr>
          <w:rFonts w:ascii="Times New Roman" w:hAnsi="Times New Roman" w:cs="Times New Roman"/>
          <w:sz w:val="24"/>
          <w:szCs w:val="24"/>
        </w:rPr>
        <w:t>, shadows from overhanging branches slashing across her face</w:t>
      </w:r>
      <w:r w:rsidR="00CF7749" w:rsidRPr="006C2173">
        <w:rPr>
          <w:rFonts w:ascii="Times New Roman" w:hAnsi="Times New Roman" w:cs="Times New Roman"/>
          <w:sz w:val="24"/>
          <w:szCs w:val="24"/>
        </w:rPr>
        <w:t>.</w:t>
      </w:r>
      <w:r w:rsidRPr="006C2173">
        <w:rPr>
          <w:rFonts w:ascii="Times New Roman" w:hAnsi="Times New Roman" w:cs="Times New Roman"/>
          <w:sz w:val="24"/>
          <w:szCs w:val="24"/>
        </w:rPr>
        <w:t xml:space="preserve"> The picture remains ever vivid, even the smells: melted ice cream, burnt popcorn and trampled grass. I found it strange that she was sitting alone, far from the group of mothers discussing and intermittently yelling </w:t>
      </w:r>
      <w:r w:rsidR="00EC1F70" w:rsidRPr="006C2173">
        <w:rPr>
          <w:rFonts w:ascii="Times New Roman" w:hAnsi="Times New Roman" w:cs="Times New Roman"/>
          <w:sz w:val="24"/>
          <w:szCs w:val="24"/>
        </w:rPr>
        <w:t xml:space="preserve">impatient </w:t>
      </w:r>
      <w:r w:rsidRPr="006C2173">
        <w:rPr>
          <w:rFonts w:ascii="Times New Roman" w:hAnsi="Times New Roman" w:cs="Times New Roman"/>
          <w:sz w:val="24"/>
          <w:szCs w:val="24"/>
        </w:rPr>
        <w:t>instructions to rowdy offspring.</w:t>
      </w:r>
    </w:p>
    <w:p w14:paraId="40C77707" w14:textId="77777777" w:rsidR="00CF7749" w:rsidRPr="006C2173" w:rsidRDefault="00CF7749"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 </w:t>
      </w:r>
      <w:r w:rsidR="0072148A" w:rsidRPr="006C2173">
        <w:rPr>
          <w:rFonts w:ascii="Times New Roman" w:hAnsi="Times New Roman" w:cs="Times New Roman"/>
          <w:sz w:val="24"/>
          <w:szCs w:val="24"/>
        </w:rPr>
        <w:t>My hackles raised, thinking</w:t>
      </w:r>
      <w:r w:rsidRPr="006C2173">
        <w:rPr>
          <w:rFonts w:ascii="Times New Roman" w:hAnsi="Times New Roman" w:cs="Times New Roman"/>
          <w:sz w:val="24"/>
          <w:szCs w:val="24"/>
        </w:rPr>
        <w:t xml:space="preserve"> she was a junkie and a pe</w:t>
      </w:r>
      <w:r w:rsidR="00EC1F70" w:rsidRPr="006C2173">
        <w:rPr>
          <w:rFonts w:ascii="Times New Roman" w:hAnsi="Times New Roman" w:cs="Times New Roman"/>
          <w:sz w:val="24"/>
          <w:szCs w:val="24"/>
        </w:rPr>
        <w:t>rvert, scouting potential victims</w:t>
      </w:r>
      <w:r w:rsidRPr="006C2173">
        <w:rPr>
          <w:rFonts w:ascii="Times New Roman" w:hAnsi="Times New Roman" w:cs="Times New Roman"/>
          <w:sz w:val="24"/>
          <w:szCs w:val="24"/>
        </w:rPr>
        <w:t xml:space="preserve">. I walked over, </w:t>
      </w:r>
      <w:proofErr w:type="gramStart"/>
      <w:r w:rsidRPr="006C2173">
        <w:rPr>
          <w:rFonts w:ascii="Times New Roman" w:hAnsi="Times New Roman" w:cs="Times New Roman"/>
          <w:sz w:val="24"/>
          <w:szCs w:val="24"/>
        </w:rPr>
        <w:t>po</w:t>
      </w:r>
      <w:r w:rsidR="000C6003" w:rsidRPr="006C2173">
        <w:rPr>
          <w:rFonts w:ascii="Times New Roman" w:hAnsi="Times New Roman" w:cs="Times New Roman"/>
          <w:sz w:val="24"/>
          <w:szCs w:val="24"/>
        </w:rPr>
        <w:t>ised</w:t>
      </w:r>
      <w:proofErr w:type="gramEnd"/>
      <w:r w:rsidR="000C6003" w:rsidRPr="006C2173">
        <w:rPr>
          <w:rFonts w:ascii="Times New Roman" w:hAnsi="Times New Roman" w:cs="Times New Roman"/>
          <w:sz w:val="24"/>
          <w:szCs w:val="24"/>
        </w:rPr>
        <w:t xml:space="preserve"> and ready to eviscerate and send her on her way</w:t>
      </w:r>
      <w:r w:rsidRPr="006C2173">
        <w:rPr>
          <w:rFonts w:ascii="Times New Roman" w:hAnsi="Times New Roman" w:cs="Times New Roman"/>
          <w:sz w:val="24"/>
          <w:szCs w:val="24"/>
        </w:rPr>
        <w:t xml:space="preserve"> when she looked up and I saw the tears. Something inside me slowed down and my feet followed suit.</w:t>
      </w:r>
    </w:p>
    <w:p w14:paraId="3F2E2488" w14:textId="77777777" w:rsidR="00CF7749" w:rsidRPr="006C2173" w:rsidRDefault="00CF7749"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I failed them.”</w:t>
      </w:r>
    </w:p>
    <w:p w14:paraId="683C38D7" w14:textId="77777777" w:rsidR="00CF7749" w:rsidRPr="006C2173" w:rsidRDefault="00CF7749"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lastRenderedPageBreak/>
        <w:t>Those were her first words to me. I’ll never forget the utter despair, the helplessness that laced that whisper, carried off in the dust brought up by running feet, swallowed up in the sounds of laughing children.</w:t>
      </w:r>
    </w:p>
    <w:p w14:paraId="695D7C3A" w14:textId="77777777" w:rsidR="00CF7749" w:rsidRPr="006C2173" w:rsidRDefault="00CF7749"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I stood over her, frowning.</w:t>
      </w:r>
    </w:p>
    <w:p w14:paraId="42739B08" w14:textId="77777777" w:rsidR="00CF7749" w:rsidRPr="006C2173" w:rsidRDefault="00CF7749"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Who?”</w:t>
      </w:r>
    </w:p>
    <w:p w14:paraId="680F5334" w14:textId="77777777" w:rsidR="00CF7749" w:rsidRPr="006C2173" w:rsidRDefault="00CF7749"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My kids. I failed them.”</w:t>
      </w:r>
    </w:p>
    <w:p w14:paraId="2EF7CECE" w14:textId="77777777" w:rsidR="00CF7749" w:rsidRPr="006C2173" w:rsidRDefault="002F5BC6"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I sat down next to her without being invited. There was enough space for us both</w:t>
      </w:r>
      <w:r w:rsidR="00DF73B0" w:rsidRPr="006C2173">
        <w:rPr>
          <w:rFonts w:ascii="Times New Roman" w:hAnsi="Times New Roman" w:cs="Times New Roman"/>
          <w:sz w:val="24"/>
          <w:szCs w:val="24"/>
        </w:rPr>
        <w:t xml:space="preserve"> and quite frankly I wasn’t bothered about the complexities of what was politically correct: I just felt drawn to her</w:t>
      </w:r>
      <w:r w:rsidRPr="006C2173">
        <w:rPr>
          <w:rFonts w:ascii="Times New Roman" w:hAnsi="Times New Roman" w:cs="Times New Roman"/>
          <w:sz w:val="24"/>
          <w:szCs w:val="24"/>
        </w:rPr>
        <w:t xml:space="preserve">. She kept talking, </w:t>
      </w:r>
      <w:proofErr w:type="gramStart"/>
      <w:r w:rsidRPr="006C2173">
        <w:rPr>
          <w:rFonts w:ascii="Times New Roman" w:hAnsi="Times New Roman" w:cs="Times New Roman"/>
          <w:sz w:val="24"/>
          <w:szCs w:val="24"/>
        </w:rPr>
        <w:t>sniffling</w:t>
      </w:r>
      <w:proofErr w:type="gramEnd"/>
      <w:r w:rsidRPr="006C2173">
        <w:rPr>
          <w:rFonts w:ascii="Times New Roman" w:hAnsi="Times New Roman" w:cs="Times New Roman"/>
          <w:sz w:val="24"/>
          <w:szCs w:val="24"/>
        </w:rPr>
        <w:t xml:space="preserve"> and wiping her nose.</w:t>
      </w:r>
    </w:p>
    <w:p w14:paraId="73C5714D" w14:textId="77777777" w:rsidR="00DF73B0" w:rsidRPr="006C2173" w:rsidRDefault="002F5BC6"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w:t>
      </w:r>
      <w:r w:rsidR="00E4655F" w:rsidRPr="006C2173">
        <w:rPr>
          <w:rFonts w:ascii="Times New Roman" w:hAnsi="Times New Roman" w:cs="Times New Roman"/>
          <w:sz w:val="24"/>
          <w:szCs w:val="24"/>
        </w:rPr>
        <w:t>I lost them</w:t>
      </w:r>
      <w:r w:rsidR="00DF73B0" w:rsidRPr="006C2173">
        <w:rPr>
          <w:rFonts w:ascii="Times New Roman" w:hAnsi="Times New Roman" w:cs="Times New Roman"/>
          <w:sz w:val="24"/>
          <w:szCs w:val="24"/>
        </w:rPr>
        <w:t>. And I’m…I’m not allowed to be near them without….”</w:t>
      </w:r>
    </w:p>
    <w:p w14:paraId="78988736" w14:textId="77777777" w:rsidR="00DF73B0" w:rsidRPr="006C2173" w:rsidRDefault="00DF73B0"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She swallowed and the tears ran down her face and she drew up her legs to the ben</w:t>
      </w:r>
      <w:r w:rsidR="0051591C" w:rsidRPr="006C2173">
        <w:rPr>
          <w:rFonts w:ascii="Times New Roman" w:hAnsi="Times New Roman" w:cs="Times New Roman"/>
          <w:sz w:val="24"/>
          <w:szCs w:val="24"/>
        </w:rPr>
        <w:t>ch, hugging her knees close, blinking her eyes rapidly, every breath ragged. I could swear I felt the waves of pain</w:t>
      </w:r>
      <w:r w:rsidR="00E4655F" w:rsidRPr="006C2173">
        <w:rPr>
          <w:rFonts w:ascii="Times New Roman" w:hAnsi="Times New Roman" w:cs="Times New Roman"/>
          <w:sz w:val="24"/>
          <w:szCs w:val="24"/>
        </w:rPr>
        <w:t xml:space="preserve"> rolling off her</w:t>
      </w:r>
      <w:r w:rsidRPr="006C2173">
        <w:rPr>
          <w:rFonts w:ascii="Times New Roman" w:hAnsi="Times New Roman" w:cs="Times New Roman"/>
          <w:sz w:val="24"/>
          <w:szCs w:val="24"/>
        </w:rPr>
        <w:t>.</w:t>
      </w:r>
    </w:p>
    <w:p w14:paraId="0E8826B8" w14:textId="77777777" w:rsidR="0051591C" w:rsidRPr="006C2173" w:rsidRDefault="0051591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I’m sorry.” It’s all I knew to say.</w:t>
      </w:r>
    </w:p>
    <w:p w14:paraId="18421D50" w14:textId="77777777" w:rsidR="0051591C" w:rsidRPr="006C2173" w:rsidRDefault="0051591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She turned to me and wiped her eyes.</w:t>
      </w:r>
    </w:p>
    <w:p w14:paraId="3B6B4FF1" w14:textId="77777777" w:rsidR="0051591C" w:rsidRPr="006C2173" w:rsidRDefault="0051591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No…I’m…uh…I’m sorry. I shouldn’t…I mean…”</w:t>
      </w:r>
    </w:p>
    <w:p w14:paraId="1EE6AE23" w14:textId="77777777" w:rsidR="0051591C" w:rsidRPr="006C2173" w:rsidRDefault="0051591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She turned to watch the kids. After a moment she spoke again.</w:t>
      </w:r>
    </w:p>
    <w:p w14:paraId="12B34989" w14:textId="77777777" w:rsidR="0051591C" w:rsidRPr="006C2173" w:rsidRDefault="0051591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I swear I’m not a weirdo or anything. I just…I miss the sound of kids and…”</w:t>
      </w:r>
    </w:p>
    <w:p w14:paraId="0318D7ED" w14:textId="77777777" w:rsidR="0051591C" w:rsidRPr="006C2173" w:rsidRDefault="0051591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lastRenderedPageBreak/>
        <w:t xml:space="preserve">She sighed. I had nothing. The silence seemed best because anything else would be trite, like a stone tossed into a still pool causing needless ripples. My hand slid slowly across the worn oak bench and my fingers touched the sole of her shoe, still drawn up. </w:t>
      </w:r>
    </w:p>
    <w:p w14:paraId="6B2059B0" w14:textId="77777777" w:rsidR="0051591C" w:rsidRPr="006C2173" w:rsidRDefault="0051591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She spent the night at my house.  It wasn’t about sex because I knew she wasn’t in that place yet. She told me everything about you and your brother, about her struggles, about how hard she had fought her inner demons but in the </w:t>
      </w:r>
      <w:proofErr w:type="gramStart"/>
      <w:r w:rsidRPr="006C2173">
        <w:rPr>
          <w:rFonts w:ascii="Times New Roman" w:hAnsi="Times New Roman" w:cs="Times New Roman"/>
          <w:sz w:val="24"/>
          <w:szCs w:val="24"/>
        </w:rPr>
        <w:t>end</w:t>
      </w:r>
      <w:proofErr w:type="gramEnd"/>
      <w:r w:rsidRPr="006C2173">
        <w:rPr>
          <w:rFonts w:ascii="Times New Roman" w:hAnsi="Times New Roman" w:cs="Times New Roman"/>
          <w:sz w:val="24"/>
          <w:szCs w:val="24"/>
        </w:rPr>
        <w:t xml:space="preserve"> they overpowered her and she paid such a price. She cried again and I held her close to me and we fell asleep, fully </w:t>
      </w:r>
      <w:proofErr w:type="gramStart"/>
      <w:r w:rsidRPr="006C2173">
        <w:rPr>
          <w:rFonts w:ascii="Times New Roman" w:hAnsi="Times New Roman" w:cs="Times New Roman"/>
          <w:sz w:val="24"/>
          <w:szCs w:val="24"/>
        </w:rPr>
        <w:t>clothed</w:t>
      </w:r>
      <w:proofErr w:type="gramEnd"/>
      <w:r w:rsidRPr="006C2173">
        <w:rPr>
          <w:rFonts w:ascii="Times New Roman" w:hAnsi="Times New Roman" w:cs="Times New Roman"/>
          <w:sz w:val="24"/>
          <w:szCs w:val="24"/>
        </w:rPr>
        <w:t xml:space="preserve"> and satiated with the sound of our synchronized breathing. </w:t>
      </w:r>
    </w:p>
    <w:p w14:paraId="531DB6CA" w14:textId="77777777" w:rsidR="00E4655F" w:rsidRPr="006C2173" w:rsidRDefault="0051591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I would walk with her to AA meetings and give </w:t>
      </w:r>
      <w:r w:rsidR="003F0B3D" w:rsidRPr="006C2173">
        <w:rPr>
          <w:rFonts w:ascii="Times New Roman" w:hAnsi="Times New Roman" w:cs="Times New Roman"/>
          <w:sz w:val="24"/>
          <w:szCs w:val="24"/>
        </w:rPr>
        <w:t>her the space she needed to navigate that journey as</w:t>
      </w:r>
      <w:r w:rsidRPr="006C2173">
        <w:rPr>
          <w:rFonts w:ascii="Times New Roman" w:hAnsi="Times New Roman" w:cs="Times New Roman"/>
          <w:sz w:val="24"/>
          <w:szCs w:val="24"/>
        </w:rPr>
        <w:t xml:space="preserve"> she knew be</w:t>
      </w:r>
      <w:r w:rsidR="00FC1EE3" w:rsidRPr="006C2173">
        <w:rPr>
          <w:rFonts w:ascii="Times New Roman" w:hAnsi="Times New Roman" w:cs="Times New Roman"/>
          <w:sz w:val="24"/>
          <w:szCs w:val="24"/>
        </w:rPr>
        <w:t>st. I would celebrate her highs, cheering her on and holding her hands in victory. And then grip the same fingers as she held on tight</w:t>
      </w:r>
      <w:r w:rsidRPr="006C2173">
        <w:rPr>
          <w:rFonts w:ascii="Times New Roman" w:hAnsi="Times New Roman" w:cs="Times New Roman"/>
          <w:sz w:val="24"/>
          <w:szCs w:val="24"/>
        </w:rPr>
        <w:t xml:space="preserve"> when she hit her lowest, throwing up after a binge drinkin</w:t>
      </w:r>
      <w:r w:rsidR="00FC1EE3" w:rsidRPr="006C2173">
        <w:rPr>
          <w:rFonts w:ascii="Times New Roman" w:hAnsi="Times New Roman" w:cs="Times New Roman"/>
          <w:sz w:val="24"/>
          <w:szCs w:val="24"/>
        </w:rPr>
        <w:t>g episode when the tightrope that balanced her sobriety shifted</w:t>
      </w:r>
      <w:r w:rsidRPr="006C2173">
        <w:rPr>
          <w:rFonts w:ascii="Times New Roman" w:hAnsi="Times New Roman" w:cs="Times New Roman"/>
          <w:sz w:val="24"/>
          <w:szCs w:val="24"/>
        </w:rPr>
        <w:t>.</w:t>
      </w:r>
      <w:r w:rsidR="00FC1EE3" w:rsidRPr="006C2173">
        <w:rPr>
          <w:rFonts w:ascii="Times New Roman" w:hAnsi="Times New Roman" w:cs="Times New Roman"/>
          <w:sz w:val="24"/>
          <w:szCs w:val="24"/>
        </w:rPr>
        <w:t xml:space="preserve"> The triggers were there, hidden in the folds of normalcy, existing side by side with the mundane.</w:t>
      </w:r>
    </w:p>
    <w:p w14:paraId="35FA4BE9" w14:textId="77777777" w:rsidR="00E4655F" w:rsidRPr="006C2173" w:rsidRDefault="00DE3AC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It was the flippant statements</w:t>
      </w:r>
      <w:r w:rsidR="000A127C" w:rsidRPr="006C2173">
        <w:rPr>
          <w:rFonts w:ascii="Times New Roman" w:hAnsi="Times New Roman" w:cs="Times New Roman"/>
          <w:sz w:val="24"/>
          <w:szCs w:val="24"/>
        </w:rPr>
        <w:t xml:space="preserve"> </w:t>
      </w:r>
      <w:r w:rsidRPr="006C2173">
        <w:rPr>
          <w:rFonts w:ascii="Times New Roman" w:hAnsi="Times New Roman" w:cs="Times New Roman"/>
          <w:sz w:val="24"/>
          <w:szCs w:val="24"/>
        </w:rPr>
        <w:t xml:space="preserve">that </w:t>
      </w:r>
      <w:r w:rsidR="000A127C" w:rsidRPr="006C2173">
        <w:rPr>
          <w:rFonts w:ascii="Times New Roman" w:hAnsi="Times New Roman" w:cs="Times New Roman"/>
          <w:sz w:val="24"/>
          <w:szCs w:val="24"/>
        </w:rPr>
        <w:t>really got to her</w:t>
      </w:r>
      <w:r w:rsidR="00FC1EE3" w:rsidRPr="006C2173">
        <w:rPr>
          <w:rFonts w:ascii="Times New Roman" w:hAnsi="Times New Roman" w:cs="Times New Roman"/>
          <w:sz w:val="24"/>
          <w:szCs w:val="24"/>
        </w:rPr>
        <w:t>, the deceptively casual words tossed about with insidious</w:t>
      </w:r>
      <w:r w:rsidR="00220E54" w:rsidRPr="006C2173">
        <w:rPr>
          <w:rFonts w:ascii="Times New Roman" w:hAnsi="Times New Roman" w:cs="Times New Roman"/>
          <w:sz w:val="24"/>
          <w:szCs w:val="24"/>
        </w:rPr>
        <w:t xml:space="preserve"> accuracy, </w:t>
      </w:r>
      <w:r w:rsidR="00FC1EE3" w:rsidRPr="006C2173">
        <w:rPr>
          <w:rFonts w:ascii="Times New Roman" w:hAnsi="Times New Roman" w:cs="Times New Roman"/>
          <w:sz w:val="24"/>
          <w:szCs w:val="24"/>
        </w:rPr>
        <w:t>hitting</w:t>
      </w:r>
      <w:r w:rsidR="00220E54" w:rsidRPr="006C2173">
        <w:rPr>
          <w:rFonts w:ascii="Times New Roman" w:hAnsi="Times New Roman" w:cs="Times New Roman"/>
          <w:sz w:val="24"/>
          <w:szCs w:val="24"/>
        </w:rPr>
        <w:t xml:space="preserve"> their target, devoid of mercy</w:t>
      </w:r>
      <w:r w:rsidR="000A127C" w:rsidRPr="006C2173">
        <w:rPr>
          <w:rFonts w:ascii="Times New Roman" w:hAnsi="Times New Roman" w:cs="Times New Roman"/>
          <w:sz w:val="24"/>
          <w:szCs w:val="24"/>
        </w:rPr>
        <w:t>.</w:t>
      </w:r>
    </w:p>
    <w:p w14:paraId="5E3EEC08" w14:textId="77777777" w:rsidR="00220E54" w:rsidRPr="006C2173" w:rsidRDefault="000A127C" w:rsidP="006C2173">
      <w:pPr>
        <w:spacing w:line="480" w:lineRule="auto"/>
        <w:jc w:val="both"/>
        <w:rPr>
          <w:rFonts w:ascii="Times New Roman" w:hAnsi="Times New Roman" w:cs="Times New Roman"/>
          <w:sz w:val="24"/>
          <w:szCs w:val="24"/>
        </w:rPr>
      </w:pPr>
      <w:r w:rsidRPr="006C2173">
        <w:rPr>
          <w:rFonts w:ascii="Times New Roman" w:hAnsi="Times New Roman" w:cs="Times New Roman"/>
          <w:i/>
          <w:sz w:val="24"/>
          <w:szCs w:val="24"/>
        </w:rPr>
        <w:t>“</w:t>
      </w:r>
      <w:r w:rsidR="00220E54" w:rsidRPr="006C2173">
        <w:rPr>
          <w:rFonts w:ascii="Times New Roman" w:hAnsi="Times New Roman" w:cs="Times New Roman"/>
          <w:i/>
          <w:sz w:val="24"/>
          <w:szCs w:val="24"/>
        </w:rPr>
        <w:t>We’d rather not speak about her.</w:t>
      </w:r>
      <w:r w:rsidRPr="006C2173">
        <w:rPr>
          <w:rFonts w:ascii="Times New Roman" w:hAnsi="Times New Roman" w:cs="Times New Roman"/>
          <w:i/>
          <w:sz w:val="24"/>
          <w:szCs w:val="24"/>
        </w:rPr>
        <w:t>”</w:t>
      </w:r>
      <w:r w:rsidRPr="006C2173">
        <w:rPr>
          <w:rFonts w:ascii="Times New Roman" w:hAnsi="Times New Roman" w:cs="Times New Roman"/>
          <w:sz w:val="24"/>
          <w:szCs w:val="24"/>
        </w:rPr>
        <w:t xml:space="preserve"> </w:t>
      </w:r>
    </w:p>
    <w:p w14:paraId="2EF1C633" w14:textId="77777777" w:rsidR="00220E54" w:rsidRPr="006C2173" w:rsidRDefault="00220E54"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Y</w:t>
      </w:r>
      <w:r w:rsidR="000A127C" w:rsidRPr="006C2173">
        <w:rPr>
          <w:rFonts w:ascii="Times New Roman" w:hAnsi="Times New Roman" w:cs="Times New Roman"/>
          <w:sz w:val="24"/>
          <w:szCs w:val="24"/>
        </w:rPr>
        <w:t xml:space="preserve">our </w:t>
      </w:r>
      <w:r w:rsidRPr="006C2173">
        <w:rPr>
          <w:rFonts w:ascii="Times New Roman" w:hAnsi="Times New Roman" w:cs="Times New Roman"/>
          <w:sz w:val="24"/>
          <w:szCs w:val="24"/>
        </w:rPr>
        <w:t>famous stepmother,</w:t>
      </w:r>
      <w:r w:rsidR="000A127C" w:rsidRPr="006C2173">
        <w:rPr>
          <w:rFonts w:ascii="Times New Roman" w:hAnsi="Times New Roman" w:cs="Times New Roman"/>
          <w:sz w:val="24"/>
          <w:szCs w:val="24"/>
        </w:rPr>
        <w:t xml:space="preserve"> smil</w:t>
      </w:r>
      <w:r w:rsidRPr="006C2173">
        <w:rPr>
          <w:rFonts w:ascii="Times New Roman" w:hAnsi="Times New Roman" w:cs="Times New Roman"/>
          <w:sz w:val="24"/>
          <w:szCs w:val="24"/>
        </w:rPr>
        <w:t xml:space="preserve">e firmly in place as she spoke and </w:t>
      </w:r>
      <w:r w:rsidR="000A127C" w:rsidRPr="006C2173">
        <w:rPr>
          <w:rFonts w:ascii="Times New Roman" w:hAnsi="Times New Roman" w:cs="Times New Roman"/>
          <w:sz w:val="24"/>
          <w:szCs w:val="24"/>
        </w:rPr>
        <w:t xml:space="preserve">practiced </w:t>
      </w:r>
      <w:r w:rsidRPr="006C2173">
        <w:rPr>
          <w:rFonts w:ascii="Times New Roman" w:hAnsi="Times New Roman" w:cs="Times New Roman"/>
          <w:sz w:val="24"/>
          <w:szCs w:val="24"/>
        </w:rPr>
        <w:t xml:space="preserve">ease and charm </w:t>
      </w:r>
      <w:r w:rsidR="000F3B6A" w:rsidRPr="006C2173">
        <w:rPr>
          <w:rFonts w:ascii="Times New Roman" w:hAnsi="Times New Roman" w:cs="Times New Roman"/>
          <w:sz w:val="24"/>
          <w:szCs w:val="24"/>
        </w:rPr>
        <w:t>oozing</w:t>
      </w:r>
      <w:r w:rsidR="000A127C" w:rsidRPr="006C2173">
        <w:rPr>
          <w:rFonts w:ascii="Times New Roman" w:hAnsi="Times New Roman" w:cs="Times New Roman"/>
          <w:sz w:val="24"/>
          <w:szCs w:val="24"/>
        </w:rPr>
        <w:t xml:space="preserve"> as the TV Show Host sat across from her</w:t>
      </w:r>
      <w:r w:rsidRPr="006C2173">
        <w:rPr>
          <w:rFonts w:ascii="Times New Roman" w:hAnsi="Times New Roman" w:cs="Times New Roman"/>
          <w:sz w:val="24"/>
          <w:szCs w:val="24"/>
        </w:rPr>
        <w:t>, spoke in soft tones</w:t>
      </w:r>
      <w:r w:rsidR="000A127C" w:rsidRPr="006C2173">
        <w:rPr>
          <w:rFonts w:ascii="Times New Roman" w:hAnsi="Times New Roman" w:cs="Times New Roman"/>
          <w:sz w:val="24"/>
          <w:szCs w:val="24"/>
        </w:rPr>
        <w:t xml:space="preserve">. </w:t>
      </w:r>
    </w:p>
    <w:p w14:paraId="0C4D5D76" w14:textId="77777777" w:rsidR="000A127C" w:rsidRPr="006C2173" w:rsidRDefault="000A127C" w:rsidP="006C2173">
      <w:pPr>
        <w:spacing w:line="480" w:lineRule="auto"/>
        <w:jc w:val="both"/>
        <w:rPr>
          <w:rFonts w:ascii="Times New Roman" w:hAnsi="Times New Roman" w:cs="Times New Roman"/>
          <w:i/>
          <w:sz w:val="24"/>
          <w:szCs w:val="24"/>
        </w:rPr>
      </w:pPr>
      <w:r w:rsidRPr="006C2173">
        <w:rPr>
          <w:rFonts w:ascii="Times New Roman" w:hAnsi="Times New Roman" w:cs="Times New Roman"/>
          <w:i/>
          <w:sz w:val="24"/>
          <w:szCs w:val="24"/>
        </w:rPr>
        <w:t xml:space="preserve">“She’s going through her healing </w:t>
      </w:r>
      <w:proofErr w:type="gramStart"/>
      <w:r w:rsidRPr="006C2173">
        <w:rPr>
          <w:rFonts w:ascii="Times New Roman" w:hAnsi="Times New Roman" w:cs="Times New Roman"/>
          <w:i/>
          <w:sz w:val="24"/>
          <w:szCs w:val="24"/>
        </w:rPr>
        <w:t>process</w:t>
      </w:r>
      <w:proofErr w:type="gramEnd"/>
      <w:r w:rsidRPr="006C2173">
        <w:rPr>
          <w:rFonts w:ascii="Times New Roman" w:hAnsi="Times New Roman" w:cs="Times New Roman"/>
          <w:i/>
          <w:sz w:val="24"/>
          <w:szCs w:val="24"/>
        </w:rPr>
        <w:t xml:space="preserve"> and we wish her the very best…but she is not in a good place to take care of our sons.”</w:t>
      </w:r>
    </w:p>
    <w:p w14:paraId="0F071D8F" w14:textId="77777777" w:rsidR="000A127C" w:rsidRPr="006C2173" w:rsidRDefault="000A127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Our sons,” your mother repeated, voice flat.</w:t>
      </w:r>
    </w:p>
    <w:p w14:paraId="1F05B870" w14:textId="77777777" w:rsidR="000A127C" w:rsidRPr="006C2173" w:rsidRDefault="000A127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lastRenderedPageBreak/>
        <w:t xml:space="preserve">“I don’t know why you still watch this crap,” I said, flipping </w:t>
      </w:r>
      <w:r w:rsidR="00EC1F70" w:rsidRPr="006C2173">
        <w:rPr>
          <w:rFonts w:ascii="Times New Roman" w:hAnsi="Times New Roman" w:cs="Times New Roman"/>
          <w:sz w:val="24"/>
          <w:szCs w:val="24"/>
        </w:rPr>
        <w:t>off the TV switch. She continued</w:t>
      </w:r>
      <w:r w:rsidRPr="006C2173">
        <w:rPr>
          <w:rFonts w:ascii="Times New Roman" w:hAnsi="Times New Roman" w:cs="Times New Roman"/>
          <w:sz w:val="24"/>
          <w:szCs w:val="24"/>
        </w:rPr>
        <w:t xml:space="preserve"> to look at the blank screen.</w:t>
      </w:r>
    </w:p>
    <w:p w14:paraId="39817116" w14:textId="77777777" w:rsidR="00E4655F" w:rsidRPr="006C2173" w:rsidRDefault="000A127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w:t>
      </w:r>
      <w:r w:rsidR="00F85CC3" w:rsidRPr="006C2173">
        <w:rPr>
          <w:rFonts w:ascii="Times New Roman" w:hAnsi="Times New Roman" w:cs="Times New Roman"/>
          <w:sz w:val="24"/>
          <w:szCs w:val="24"/>
        </w:rPr>
        <w:t>Our sons,” she said, turning to me, eyes blank. “</w:t>
      </w:r>
      <w:r w:rsidRPr="006C2173">
        <w:rPr>
          <w:rFonts w:ascii="Times New Roman" w:hAnsi="Times New Roman" w:cs="Times New Roman"/>
          <w:sz w:val="24"/>
          <w:szCs w:val="24"/>
        </w:rPr>
        <w:t>I’m just…a nothing, dismissed</w:t>
      </w:r>
      <w:r w:rsidR="00EC1F70" w:rsidRPr="006C2173">
        <w:rPr>
          <w:rFonts w:ascii="Times New Roman" w:hAnsi="Times New Roman" w:cs="Times New Roman"/>
          <w:sz w:val="24"/>
          <w:szCs w:val="24"/>
        </w:rPr>
        <w:t>, like I don’t even exist</w:t>
      </w:r>
      <w:r w:rsidRPr="006C2173">
        <w:rPr>
          <w:rFonts w:ascii="Times New Roman" w:hAnsi="Times New Roman" w:cs="Times New Roman"/>
          <w:sz w:val="24"/>
          <w:szCs w:val="24"/>
        </w:rPr>
        <w:t>.</w:t>
      </w:r>
      <w:r w:rsidR="00F85CC3" w:rsidRPr="006C2173">
        <w:rPr>
          <w:rFonts w:ascii="Times New Roman" w:hAnsi="Times New Roman" w:cs="Times New Roman"/>
          <w:sz w:val="24"/>
          <w:szCs w:val="24"/>
        </w:rPr>
        <w:t xml:space="preserve"> There’s no room for me.</w:t>
      </w:r>
      <w:r w:rsidR="00EC1F70" w:rsidRPr="006C2173">
        <w:rPr>
          <w:rFonts w:ascii="Times New Roman" w:hAnsi="Times New Roman" w:cs="Times New Roman"/>
          <w:sz w:val="24"/>
          <w:szCs w:val="24"/>
        </w:rPr>
        <w:t>”</w:t>
      </w:r>
    </w:p>
    <w:p w14:paraId="35DC2F03" w14:textId="77777777" w:rsidR="0051591C" w:rsidRPr="006C2173" w:rsidRDefault="000F3B6A"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H</w:t>
      </w:r>
      <w:r w:rsidR="0051591C" w:rsidRPr="006C2173">
        <w:rPr>
          <w:rFonts w:ascii="Times New Roman" w:hAnsi="Times New Roman" w:cs="Times New Roman"/>
          <w:sz w:val="24"/>
          <w:szCs w:val="24"/>
        </w:rPr>
        <w:t xml:space="preserve">ere’s the thing: I know your mother’s faults. I have lived with them and </w:t>
      </w:r>
      <w:r w:rsidR="002146F2" w:rsidRPr="006C2173">
        <w:rPr>
          <w:rFonts w:ascii="Times New Roman" w:hAnsi="Times New Roman" w:cs="Times New Roman"/>
          <w:sz w:val="24"/>
          <w:szCs w:val="24"/>
        </w:rPr>
        <w:t xml:space="preserve">there were times I could swear they </w:t>
      </w:r>
      <w:r w:rsidR="0051591C" w:rsidRPr="006C2173">
        <w:rPr>
          <w:rFonts w:ascii="Times New Roman" w:hAnsi="Times New Roman" w:cs="Times New Roman"/>
          <w:sz w:val="24"/>
          <w:szCs w:val="24"/>
        </w:rPr>
        <w:t>almost destroyed me</w:t>
      </w:r>
      <w:r w:rsidR="002146F2" w:rsidRPr="006C2173">
        <w:rPr>
          <w:rFonts w:ascii="Times New Roman" w:hAnsi="Times New Roman" w:cs="Times New Roman"/>
          <w:sz w:val="24"/>
          <w:szCs w:val="24"/>
        </w:rPr>
        <w:t xml:space="preserve"> as well. But I made the choice to stay</w:t>
      </w:r>
      <w:r w:rsidR="0051591C" w:rsidRPr="006C2173">
        <w:rPr>
          <w:rFonts w:ascii="Times New Roman" w:hAnsi="Times New Roman" w:cs="Times New Roman"/>
          <w:sz w:val="24"/>
          <w:szCs w:val="24"/>
        </w:rPr>
        <w:t>. Maybe I’m foolish for that. But the way I see it, we all live and die and in between some of us swim in more troubled waters than others.</w:t>
      </w:r>
    </w:p>
    <w:p w14:paraId="5B044DA5" w14:textId="77777777" w:rsidR="0051591C" w:rsidRPr="006C2173" w:rsidRDefault="0051591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It wasn’t even your father who </w:t>
      </w:r>
      <w:r w:rsidR="00EB72C7" w:rsidRPr="006C2173">
        <w:rPr>
          <w:rFonts w:ascii="Times New Roman" w:hAnsi="Times New Roman" w:cs="Times New Roman"/>
          <w:sz w:val="24"/>
          <w:szCs w:val="24"/>
        </w:rPr>
        <w:t>drove her to the edge of misery</w:t>
      </w:r>
      <w:r w:rsidRPr="006C2173">
        <w:rPr>
          <w:rFonts w:ascii="Times New Roman" w:hAnsi="Times New Roman" w:cs="Times New Roman"/>
          <w:sz w:val="24"/>
          <w:szCs w:val="24"/>
        </w:rPr>
        <w:t xml:space="preserve"> on more occasions than I care to count. It was</w:t>
      </w:r>
      <w:r w:rsidR="00220E54" w:rsidRPr="006C2173">
        <w:rPr>
          <w:rFonts w:ascii="Times New Roman" w:hAnsi="Times New Roman" w:cs="Times New Roman"/>
          <w:sz w:val="24"/>
          <w:szCs w:val="24"/>
        </w:rPr>
        <w:t xml:space="preserve"> more</w:t>
      </w:r>
      <w:r w:rsidRPr="006C2173">
        <w:rPr>
          <w:rFonts w:ascii="Times New Roman" w:hAnsi="Times New Roman" w:cs="Times New Roman"/>
          <w:sz w:val="24"/>
          <w:szCs w:val="24"/>
        </w:rPr>
        <w:t xml:space="preserve"> the fact that you never gave her a chance after she lost custody of you. And you let her know it time and time again when she attempted to reach out. Until she didn’t. </w:t>
      </w:r>
    </w:p>
    <w:p w14:paraId="4F239EB0" w14:textId="77777777" w:rsidR="0051591C" w:rsidRPr="006C2173" w:rsidRDefault="0051591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She told me why she lost custody. She never lied. And she punished herself over and over for it. Was she a good mother to you at the time? No. Was her love for you enough to make up for the danger and turmoil she put you through</w:t>
      </w:r>
      <w:r w:rsidR="00EB72C7" w:rsidRPr="006C2173">
        <w:rPr>
          <w:rFonts w:ascii="Times New Roman" w:hAnsi="Times New Roman" w:cs="Times New Roman"/>
          <w:sz w:val="24"/>
          <w:szCs w:val="24"/>
        </w:rPr>
        <w:t xml:space="preserve"> and the damage caused</w:t>
      </w:r>
      <w:r w:rsidR="00220E54" w:rsidRPr="006C2173">
        <w:rPr>
          <w:rFonts w:ascii="Times New Roman" w:hAnsi="Times New Roman" w:cs="Times New Roman"/>
          <w:sz w:val="24"/>
          <w:szCs w:val="24"/>
        </w:rPr>
        <w:t>? Obviously not. But then…you exacted your pound of bleeding flesh for her errors, carved it straight out of her heart.</w:t>
      </w:r>
      <w:r w:rsidR="00FB03F3" w:rsidRPr="006C2173">
        <w:rPr>
          <w:rFonts w:ascii="Times New Roman" w:hAnsi="Times New Roman" w:cs="Times New Roman"/>
          <w:sz w:val="24"/>
          <w:szCs w:val="24"/>
        </w:rPr>
        <w:t xml:space="preserve"> You meted out your revenge, your retribution slow and painful.</w:t>
      </w:r>
    </w:p>
    <w:p w14:paraId="248BA76C" w14:textId="77777777" w:rsidR="0051591C" w:rsidRPr="006C2173" w:rsidRDefault="0051591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All the times she tried to </w:t>
      </w:r>
      <w:proofErr w:type="gramStart"/>
      <w:r w:rsidRPr="006C2173">
        <w:rPr>
          <w:rFonts w:ascii="Times New Roman" w:hAnsi="Times New Roman" w:cs="Times New Roman"/>
          <w:sz w:val="24"/>
          <w:szCs w:val="24"/>
        </w:rPr>
        <w:t>call</w:t>
      </w:r>
      <w:proofErr w:type="gramEnd"/>
      <w:r w:rsidRPr="006C2173">
        <w:rPr>
          <w:rFonts w:ascii="Times New Roman" w:hAnsi="Times New Roman" w:cs="Times New Roman"/>
          <w:sz w:val="24"/>
          <w:szCs w:val="24"/>
        </w:rPr>
        <w:t xml:space="preserve"> and your stepmother would berate her then you would come to the phone and tell her to leave you alone? I had to watch </w:t>
      </w:r>
      <w:r w:rsidR="00EB72C7" w:rsidRPr="006C2173">
        <w:rPr>
          <w:rFonts w:ascii="Times New Roman" w:hAnsi="Times New Roman" w:cs="Times New Roman"/>
          <w:sz w:val="24"/>
          <w:szCs w:val="24"/>
        </w:rPr>
        <w:t xml:space="preserve">her like a hawk </w:t>
      </w:r>
      <w:r w:rsidRPr="006C2173">
        <w:rPr>
          <w:rFonts w:ascii="Times New Roman" w:hAnsi="Times New Roman" w:cs="Times New Roman"/>
          <w:sz w:val="24"/>
          <w:szCs w:val="24"/>
        </w:rPr>
        <w:t>after any of those calls</w:t>
      </w:r>
      <w:r w:rsidR="00E80896" w:rsidRPr="006C2173">
        <w:rPr>
          <w:rFonts w:ascii="Times New Roman" w:hAnsi="Times New Roman" w:cs="Times New Roman"/>
          <w:sz w:val="24"/>
          <w:szCs w:val="24"/>
        </w:rPr>
        <w:t>, ready to reach out and pull her back from the edge I was afraid she would toss herself over</w:t>
      </w:r>
      <w:r w:rsidRPr="006C2173">
        <w:rPr>
          <w:rFonts w:ascii="Times New Roman" w:hAnsi="Times New Roman" w:cs="Times New Roman"/>
          <w:sz w:val="24"/>
          <w:szCs w:val="24"/>
        </w:rPr>
        <w:t>. The times your father would appear with you and his wife on magazine covers and give interviews as a ‘family’ and refer to his wife as your m</w:t>
      </w:r>
      <w:r w:rsidR="00EC1F70" w:rsidRPr="006C2173">
        <w:rPr>
          <w:rFonts w:ascii="Times New Roman" w:hAnsi="Times New Roman" w:cs="Times New Roman"/>
          <w:sz w:val="24"/>
          <w:szCs w:val="24"/>
        </w:rPr>
        <w:t>other? She cried until her eyes were raw</w:t>
      </w:r>
      <w:r w:rsidRPr="006C2173">
        <w:rPr>
          <w:rFonts w:ascii="Times New Roman" w:hAnsi="Times New Roman" w:cs="Times New Roman"/>
          <w:sz w:val="24"/>
          <w:szCs w:val="24"/>
        </w:rPr>
        <w:t>.</w:t>
      </w:r>
    </w:p>
    <w:p w14:paraId="1CA299C7" w14:textId="77777777" w:rsidR="00EC1F70" w:rsidRPr="006C2173" w:rsidRDefault="000F3B6A"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Then</w:t>
      </w:r>
      <w:r w:rsidR="00EC1F70" w:rsidRPr="006C2173">
        <w:rPr>
          <w:rFonts w:ascii="Times New Roman" w:hAnsi="Times New Roman" w:cs="Times New Roman"/>
          <w:sz w:val="24"/>
          <w:szCs w:val="24"/>
        </w:rPr>
        <w:t xml:space="preserve">. </w:t>
      </w:r>
    </w:p>
    <w:p w14:paraId="24F21BF8" w14:textId="77777777" w:rsidR="0051591C" w:rsidRPr="006C2173" w:rsidRDefault="00EC1F70"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lastRenderedPageBreak/>
        <w:t>S</w:t>
      </w:r>
      <w:r w:rsidR="0051591C" w:rsidRPr="006C2173">
        <w:rPr>
          <w:rFonts w:ascii="Times New Roman" w:hAnsi="Times New Roman" w:cs="Times New Roman"/>
          <w:sz w:val="24"/>
          <w:szCs w:val="24"/>
        </w:rPr>
        <w:t>he stopped calling and simply turned of</w:t>
      </w:r>
      <w:r w:rsidR="00220E54" w:rsidRPr="006C2173">
        <w:rPr>
          <w:rFonts w:ascii="Times New Roman" w:hAnsi="Times New Roman" w:cs="Times New Roman"/>
          <w:sz w:val="24"/>
          <w:szCs w:val="24"/>
        </w:rPr>
        <w:t>f the TV whenever ‘they’ appeared</w:t>
      </w:r>
      <w:r w:rsidR="0051591C" w:rsidRPr="006C2173">
        <w:rPr>
          <w:rFonts w:ascii="Times New Roman" w:hAnsi="Times New Roman" w:cs="Times New Roman"/>
          <w:sz w:val="24"/>
          <w:szCs w:val="24"/>
        </w:rPr>
        <w:t>. Even if you were on the screen</w:t>
      </w:r>
      <w:r w:rsidRPr="006C2173">
        <w:rPr>
          <w:rFonts w:ascii="Times New Roman" w:hAnsi="Times New Roman" w:cs="Times New Roman"/>
          <w:sz w:val="24"/>
          <w:szCs w:val="24"/>
        </w:rPr>
        <w:t xml:space="preserve"> with them</w:t>
      </w:r>
      <w:r w:rsidR="0051591C" w:rsidRPr="006C2173">
        <w:rPr>
          <w:rFonts w:ascii="Times New Roman" w:hAnsi="Times New Roman" w:cs="Times New Roman"/>
          <w:sz w:val="24"/>
          <w:szCs w:val="24"/>
        </w:rPr>
        <w:t>.</w:t>
      </w:r>
      <w:r w:rsidR="00F12544" w:rsidRPr="006C2173">
        <w:rPr>
          <w:rFonts w:ascii="Times New Roman" w:hAnsi="Times New Roman" w:cs="Times New Roman"/>
          <w:sz w:val="24"/>
          <w:szCs w:val="24"/>
        </w:rPr>
        <w:t xml:space="preserve"> I saw what it did to her and how she had to almost surgically excise the craving and compulsion to reach out to you and your brother.</w:t>
      </w:r>
    </w:p>
    <w:p w14:paraId="7727C72A" w14:textId="77777777" w:rsidR="00F12544" w:rsidRPr="006C2173" w:rsidRDefault="00F12544"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I guess it’s better if I don’t call.</w:t>
      </w:r>
      <w:r w:rsidR="00EC1F70" w:rsidRPr="006C2173">
        <w:rPr>
          <w:rFonts w:ascii="Times New Roman" w:hAnsi="Times New Roman" w:cs="Times New Roman"/>
          <w:sz w:val="24"/>
          <w:szCs w:val="24"/>
        </w:rPr>
        <w:t xml:space="preserve"> They’re probably better off without me</w:t>
      </w:r>
      <w:r w:rsidRPr="006C2173">
        <w:rPr>
          <w:rFonts w:ascii="Times New Roman" w:hAnsi="Times New Roman" w:cs="Times New Roman"/>
          <w:sz w:val="24"/>
          <w:szCs w:val="24"/>
        </w:rPr>
        <w:t>.”</w:t>
      </w:r>
    </w:p>
    <w:p w14:paraId="4C10A0CD" w14:textId="77777777" w:rsidR="00F12544" w:rsidRPr="006C2173" w:rsidRDefault="00F12544"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She said it less to </w:t>
      </w:r>
      <w:r w:rsidR="00E80896" w:rsidRPr="006C2173">
        <w:rPr>
          <w:rFonts w:ascii="Times New Roman" w:hAnsi="Times New Roman" w:cs="Times New Roman"/>
          <w:sz w:val="24"/>
          <w:szCs w:val="24"/>
        </w:rPr>
        <w:t xml:space="preserve">convince </w:t>
      </w:r>
      <w:r w:rsidR="00220E54" w:rsidRPr="006C2173">
        <w:rPr>
          <w:rFonts w:ascii="Times New Roman" w:hAnsi="Times New Roman" w:cs="Times New Roman"/>
          <w:sz w:val="24"/>
          <w:szCs w:val="24"/>
        </w:rPr>
        <w:t>me and more</w:t>
      </w:r>
      <w:r w:rsidRPr="006C2173">
        <w:rPr>
          <w:rFonts w:ascii="Times New Roman" w:hAnsi="Times New Roman" w:cs="Times New Roman"/>
          <w:sz w:val="24"/>
          <w:szCs w:val="24"/>
        </w:rPr>
        <w:t xml:space="preserve"> herself, as though if she repeated it </w:t>
      </w:r>
      <w:proofErr w:type="gramStart"/>
      <w:r w:rsidRPr="006C2173">
        <w:rPr>
          <w:rFonts w:ascii="Times New Roman" w:hAnsi="Times New Roman" w:cs="Times New Roman"/>
          <w:sz w:val="24"/>
          <w:szCs w:val="24"/>
        </w:rPr>
        <w:t>enough</w:t>
      </w:r>
      <w:proofErr w:type="gramEnd"/>
      <w:r w:rsidRPr="006C2173">
        <w:rPr>
          <w:rFonts w:ascii="Times New Roman" w:hAnsi="Times New Roman" w:cs="Times New Roman"/>
          <w:sz w:val="24"/>
          <w:szCs w:val="24"/>
        </w:rPr>
        <w:t xml:space="preserve"> she woul</w:t>
      </w:r>
      <w:r w:rsidR="00E80896" w:rsidRPr="006C2173">
        <w:rPr>
          <w:rFonts w:ascii="Times New Roman" w:hAnsi="Times New Roman" w:cs="Times New Roman"/>
          <w:sz w:val="24"/>
          <w:szCs w:val="24"/>
        </w:rPr>
        <w:t xml:space="preserve">d believe it. </w:t>
      </w:r>
    </w:p>
    <w:p w14:paraId="34F5ACC5" w14:textId="77777777" w:rsidR="0051591C" w:rsidRPr="006C2173" w:rsidRDefault="0051591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I married her two years after we met. Your father wouldn’t let you come to our wedding. You were 12, your brother 10. I watched her fight the urge to drink as our wedding approached, sometimes drinking so much ginger beer</w:t>
      </w:r>
      <w:r w:rsidR="00166369" w:rsidRPr="006C2173">
        <w:rPr>
          <w:rFonts w:ascii="Times New Roman" w:hAnsi="Times New Roman" w:cs="Times New Roman"/>
          <w:sz w:val="24"/>
          <w:szCs w:val="24"/>
        </w:rPr>
        <w:t xml:space="preserve"> and juice</w:t>
      </w:r>
      <w:r w:rsidRPr="006C2173">
        <w:rPr>
          <w:rFonts w:ascii="Times New Roman" w:hAnsi="Times New Roman" w:cs="Times New Roman"/>
          <w:sz w:val="24"/>
          <w:szCs w:val="24"/>
        </w:rPr>
        <w:t xml:space="preserve"> she would vomit. And she </w:t>
      </w:r>
      <w:r w:rsidR="00E80896" w:rsidRPr="006C2173">
        <w:rPr>
          <w:rFonts w:ascii="Times New Roman" w:hAnsi="Times New Roman" w:cs="Times New Roman"/>
          <w:sz w:val="24"/>
          <w:szCs w:val="24"/>
        </w:rPr>
        <w:t xml:space="preserve">eventually </w:t>
      </w:r>
      <w:r w:rsidRPr="006C2173">
        <w:rPr>
          <w:rFonts w:ascii="Times New Roman" w:hAnsi="Times New Roman" w:cs="Times New Roman"/>
          <w:sz w:val="24"/>
          <w:szCs w:val="24"/>
        </w:rPr>
        <w:t>won</w:t>
      </w:r>
      <w:r w:rsidR="00166369" w:rsidRPr="006C2173">
        <w:rPr>
          <w:rFonts w:ascii="Times New Roman" w:hAnsi="Times New Roman" w:cs="Times New Roman"/>
          <w:sz w:val="24"/>
          <w:szCs w:val="24"/>
        </w:rPr>
        <w:t xml:space="preserve"> that battle, through the tears and sheer iron will</w:t>
      </w:r>
      <w:r w:rsidRPr="006C2173">
        <w:rPr>
          <w:rFonts w:ascii="Times New Roman" w:hAnsi="Times New Roman" w:cs="Times New Roman"/>
          <w:sz w:val="24"/>
          <w:szCs w:val="24"/>
        </w:rPr>
        <w:t xml:space="preserve">. </w:t>
      </w:r>
      <w:r w:rsidR="00E80896" w:rsidRPr="006C2173">
        <w:rPr>
          <w:rFonts w:ascii="Times New Roman" w:hAnsi="Times New Roman" w:cs="Times New Roman"/>
          <w:sz w:val="24"/>
          <w:szCs w:val="24"/>
        </w:rPr>
        <w:t>S</w:t>
      </w:r>
      <w:r w:rsidR="008A7725" w:rsidRPr="006C2173">
        <w:rPr>
          <w:rFonts w:ascii="Times New Roman" w:hAnsi="Times New Roman" w:cs="Times New Roman"/>
          <w:sz w:val="24"/>
          <w:szCs w:val="24"/>
        </w:rPr>
        <w:t>he’s been sober since.</w:t>
      </w:r>
      <w:r w:rsidR="00FB03F3" w:rsidRPr="006C2173">
        <w:rPr>
          <w:rFonts w:ascii="Times New Roman" w:hAnsi="Times New Roman" w:cs="Times New Roman"/>
          <w:sz w:val="24"/>
          <w:szCs w:val="24"/>
        </w:rPr>
        <w:t xml:space="preserve"> I had begun to hope, blind as it may seem, that she had finally started to forgive herself.</w:t>
      </w:r>
    </w:p>
    <w:p w14:paraId="4FF1C24E" w14:textId="77777777" w:rsidR="00166369" w:rsidRPr="006C2173" w:rsidRDefault="00166369"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She would </w:t>
      </w:r>
      <w:r w:rsidR="00E80896" w:rsidRPr="006C2173">
        <w:rPr>
          <w:rFonts w:ascii="Times New Roman" w:hAnsi="Times New Roman" w:cs="Times New Roman"/>
          <w:sz w:val="24"/>
          <w:szCs w:val="24"/>
        </w:rPr>
        <w:t xml:space="preserve">eventually </w:t>
      </w:r>
      <w:r w:rsidRPr="006C2173">
        <w:rPr>
          <w:rFonts w:ascii="Times New Roman" w:hAnsi="Times New Roman" w:cs="Times New Roman"/>
          <w:sz w:val="24"/>
          <w:szCs w:val="24"/>
        </w:rPr>
        <w:t>break her promise to herself to stay out</w:t>
      </w:r>
      <w:r w:rsidR="00220E54" w:rsidRPr="006C2173">
        <w:rPr>
          <w:rFonts w:ascii="Times New Roman" w:hAnsi="Times New Roman" w:cs="Times New Roman"/>
          <w:sz w:val="24"/>
          <w:szCs w:val="24"/>
        </w:rPr>
        <w:t xml:space="preserve"> of your lives</w:t>
      </w:r>
      <w:r w:rsidR="00E80896" w:rsidRPr="006C2173">
        <w:rPr>
          <w:rFonts w:ascii="Times New Roman" w:hAnsi="Times New Roman" w:cs="Times New Roman"/>
          <w:sz w:val="24"/>
          <w:szCs w:val="24"/>
        </w:rPr>
        <w:t xml:space="preserve"> as I knew she eventually would</w:t>
      </w:r>
      <w:r w:rsidRPr="006C2173">
        <w:rPr>
          <w:rFonts w:ascii="Times New Roman" w:hAnsi="Times New Roman" w:cs="Times New Roman"/>
          <w:sz w:val="24"/>
          <w:szCs w:val="24"/>
        </w:rPr>
        <w:t xml:space="preserve">. I couldn’t keep her away from you and in retrospect, perhaps I should have </w:t>
      </w:r>
      <w:r w:rsidR="00E80896" w:rsidRPr="006C2173">
        <w:rPr>
          <w:rFonts w:ascii="Times New Roman" w:hAnsi="Times New Roman" w:cs="Times New Roman"/>
          <w:sz w:val="24"/>
          <w:szCs w:val="24"/>
        </w:rPr>
        <w:t>tried harder t</w:t>
      </w:r>
      <w:r w:rsidRPr="006C2173">
        <w:rPr>
          <w:rFonts w:ascii="Times New Roman" w:hAnsi="Times New Roman" w:cs="Times New Roman"/>
          <w:sz w:val="24"/>
          <w:szCs w:val="24"/>
        </w:rPr>
        <w:t>o.</w:t>
      </w:r>
    </w:p>
    <w:p w14:paraId="08B801C8" w14:textId="77777777" w:rsidR="0051591C" w:rsidRPr="006C2173" w:rsidRDefault="0051591C"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She called you when our daughter, your sister was born a year later. You told her to go to hell and take her baby with her. She called you and your brother on your birthdays and your stepmom told her </w:t>
      </w:r>
      <w:r w:rsidR="00292B12" w:rsidRPr="006C2173">
        <w:rPr>
          <w:rFonts w:ascii="Times New Roman" w:hAnsi="Times New Roman" w:cs="Times New Roman"/>
          <w:sz w:val="24"/>
          <w:szCs w:val="24"/>
        </w:rPr>
        <w:t>she woul</w:t>
      </w:r>
      <w:r w:rsidR="00220E54" w:rsidRPr="006C2173">
        <w:rPr>
          <w:rFonts w:ascii="Times New Roman" w:hAnsi="Times New Roman" w:cs="Times New Roman"/>
          <w:sz w:val="24"/>
          <w:szCs w:val="24"/>
        </w:rPr>
        <w:t>d call the Police if she</w:t>
      </w:r>
      <w:r w:rsidRPr="006C2173">
        <w:rPr>
          <w:rFonts w:ascii="Times New Roman" w:hAnsi="Times New Roman" w:cs="Times New Roman"/>
          <w:sz w:val="24"/>
          <w:szCs w:val="24"/>
        </w:rPr>
        <w:t xml:space="preserve"> ever</w:t>
      </w:r>
      <w:r w:rsidR="00292B12" w:rsidRPr="006C2173">
        <w:rPr>
          <w:rFonts w:ascii="Times New Roman" w:hAnsi="Times New Roman" w:cs="Times New Roman"/>
          <w:sz w:val="24"/>
          <w:szCs w:val="24"/>
        </w:rPr>
        <w:t xml:space="preserve"> tried contacting you</w:t>
      </w:r>
      <w:r w:rsidR="00166369" w:rsidRPr="006C2173">
        <w:rPr>
          <w:rFonts w:ascii="Times New Roman" w:hAnsi="Times New Roman" w:cs="Times New Roman"/>
          <w:sz w:val="24"/>
          <w:szCs w:val="24"/>
        </w:rPr>
        <w:t xml:space="preserve"> again</w:t>
      </w:r>
      <w:r w:rsidR="00292B12" w:rsidRPr="006C2173">
        <w:rPr>
          <w:rFonts w:ascii="Times New Roman" w:hAnsi="Times New Roman" w:cs="Times New Roman"/>
          <w:sz w:val="24"/>
          <w:szCs w:val="24"/>
        </w:rPr>
        <w:t xml:space="preserve">. </w:t>
      </w:r>
      <w:r w:rsidR="00E80896" w:rsidRPr="006C2173">
        <w:rPr>
          <w:rFonts w:ascii="Times New Roman" w:hAnsi="Times New Roman" w:cs="Times New Roman"/>
          <w:sz w:val="24"/>
          <w:szCs w:val="24"/>
        </w:rPr>
        <w:t>When our second daughter was born, she said nothing.</w:t>
      </w:r>
    </w:p>
    <w:p w14:paraId="16290829" w14:textId="77777777" w:rsidR="00292B12" w:rsidRPr="006C2173" w:rsidRDefault="00292B12"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Something in your mother died in our third year of marriage. She stopped talking about you. </w:t>
      </w:r>
    </w:p>
    <w:p w14:paraId="3F2AD0B4" w14:textId="77777777" w:rsidR="00292B12" w:rsidRPr="006C2173" w:rsidRDefault="00292B12"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We enjoyed our little capsules of happiness and did all the things families are meant to. We h</w:t>
      </w:r>
      <w:r w:rsidR="00FB03F3" w:rsidRPr="006C2173">
        <w:rPr>
          <w:rFonts w:ascii="Times New Roman" w:hAnsi="Times New Roman" w:cs="Times New Roman"/>
          <w:sz w:val="24"/>
          <w:szCs w:val="24"/>
        </w:rPr>
        <w:t>ad birthday parties</w:t>
      </w:r>
      <w:r w:rsidRPr="006C2173">
        <w:rPr>
          <w:rFonts w:ascii="Times New Roman" w:hAnsi="Times New Roman" w:cs="Times New Roman"/>
          <w:sz w:val="24"/>
          <w:szCs w:val="24"/>
        </w:rPr>
        <w:t>, went to Disneyland, did the carpool</w:t>
      </w:r>
      <w:r w:rsidR="00FB03F3" w:rsidRPr="006C2173">
        <w:rPr>
          <w:rFonts w:ascii="Times New Roman" w:hAnsi="Times New Roman" w:cs="Times New Roman"/>
          <w:sz w:val="24"/>
          <w:szCs w:val="24"/>
        </w:rPr>
        <w:t xml:space="preserve"> routine</w:t>
      </w:r>
      <w:r w:rsidRPr="006C2173">
        <w:rPr>
          <w:rFonts w:ascii="Times New Roman" w:hAnsi="Times New Roman" w:cs="Times New Roman"/>
          <w:sz w:val="24"/>
          <w:szCs w:val="24"/>
        </w:rPr>
        <w:t>. Your mother</w:t>
      </w:r>
      <w:r w:rsidR="008A7725" w:rsidRPr="006C2173">
        <w:rPr>
          <w:rFonts w:ascii="Times New Roman" w:hAnsi="Times New Roman" w:cs="Times New Roman"/>
          <w:sz w:val="24"/>
          <w:szCs w:val="24"/>
        </w:rPr>
        <w:t xml:space="preserve"> enrolled in college and</w:t>
      </w:r>
      <w:r w:rsidRPr="006C2173">
        <w:rPr>
          <w:rFonts w:ascii="Times New Roman" w:hAnsi="Times New Roman" w:cs="Times New Roman"/>
          <w:sz w:val="24"/>
          <w:szCs w:val="24"/>
        </w:rPr>
        <w:t xml:space="preserve"> </w:t>
      </w:r>
      <w:r w:rsidRPr="006C2173">
        <w:rPr>
          <w:rFonts w:ascii="Times New Roman" w:hAnsi="Times New Roman" w:cs="Times New Roman"/>
          <w:sz w:val="24"/>
          <w:szCs w:val="24"/>
        </w:rPr>
        <w:lastRenderedPageBreak/>
        <w:t>got her degree, joined an aerobi</w:t>
      </w:r>
      <w:r w:rsidR="00FB03F3" w:rsidRPr="006C2173">
        <w:rPr>
          <w:rFonts w:ascii="Times New Roman" w:hAnsi="Times New Roman" w:cs="Times New Roman"/>
          <w:sz w:val="24"/>
          <w:szCs w:val="24"/>
        </w:rPr>
        <w:t>cs class</w:t>
      </w:r>
      <w:r w:rsidRPr="006C2173">
        <w:rPr>
          <w:rFonts w:ascii="Times New Roman" w:hAnsi="Times New Roman" w:cs="Times New Roman"/>
          <w:sz w:val="24"/>
          <w:szCs w:val="24"/>
        </w:rPr>
        <w:t xml:space="preserve">, and at a point we even started going to church: my Irish </w:t>
      </w:r>
      <w:r w:rsidR="00E80896" w:rsidRPr="006C2173">
        <w:rPr>
          <w:rFonts w:ascii="Times New Roman" w:hAnsi="Times New Roman" w:cs="Times New Roman"/>
          <w:sz w:val="24"/>
          <w:szCs w:val="24"/>
        </w:rPr>
        <w:t xml:space="preserve">Catholic </w:t>
      </w:r>
      <w:r w:rsidRPr="006C2173">
        <w:rPr>
          <w:rFonts w:ascii="Times New Roman" w:hAnsi="Times New Roman" w:cs="Times New Roman"/>
          <w:sz w:val="24"/>
          <w:szCs w:val="24"/>
        </w:rPr>
        <w:t>roots caught up with me.</w:t>
      </w:r>
    </w:p>
    <w:p w14:paraId="689571FD" w14:textId="77777777" w:rsidR="00220E54" w:rsidRPr="006C2173" w:rsidRDefault="00E80896"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You called her when you turned</w:t>
      </w:r>
      <w:r w:rsidR="00292B12" w:rsidRPr="006C2173">
        <w:rPr>
          <w:rFonts w:ascii="Times New Roman" w:hAnsi="Times New Roman" w:cs="Times New Roman"/>
          <w:sz w:val="24"/>
          <w:szCs w:val="24"/>
        </w:rPr>
        <w:t xml:space="preserve"> 17. </w:t>
      </w:r>
    </w:p>
    <w:p w14:paraId="4842E6A1" w14:textId="77777777" w:rsidR="00292B12" w:rsidRPr="006C2173" w:rsidRDefault="00292B12"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She didn’t recognize your voice</w:t>
      </w:r>
      <w:r w:rsidR="00E80896" w:rsidRPr="006C2173">
        <w:rPr>
          <w:rFonts w:ascii="Times New Roman" w:hAnsi="Times New Roman" w:cs="Times New Roman"/>
          <w:sz w:val="24"/>
          <w:szCs w:val="24"/>
        </w:rPr>
        <w:t xml:space="preserve"> at first and when she </w:t>
      </w:r>
      <w:proofErr w:type="gramStart"/>
      <w:r w:rsidR="00E80896" w:rsidRPr="006C2173">
        <w:rPr>
          <w:rFonts w:ascii="Times New Roman" w:hAnsi="Times New Roman" w:cs="Times New Roman"/>
          <w:sz w:val="24"/>
          <w:szCs w:val="24"/>
        </w:rPr>
        <w:t>did</w:t>
      </w:r>
      <w:proofErr w:type="gramEnd"/>
      <w:r w:rsidR="00E80896" w:rsidRPr="006C2173">
        <w:rPr>
          <w:rFonts w:ascii="Times New Roman" w:hAnsi="Times New Roman" w:cs="Times New Roman"/>
          <w:sz w:val="24"/>
          <w:szCs w:val="24"/>
        </w:rPr>
        <w:t xml:space="preserve"> she sank to the floor, whispering your name</w:t>
      </w:r>
      <w:r w:rsidRPr="006C2173">
        <w:rPr>
          <w:rFonts w:ascii="Times New Roman" w:hAnsi="Times New Roman" w:cs="Times New Roman"/>
          <w:sz w:val="24"/>
          <w:szCs w:val="24"/>
        </w:rPr>
        <w:t xml:space="preserve">. You told her to pick you up at the station, gave her the address and </w:t>
      </w:r>
      <w:r w:rsidR="00E80896" w:rsidRPr="006C2173">
        <w:rPr>
          <w:rFonts w:ascii="Times New Roman" w:hAnsi="Times New Roman" w:cs="Times New Roman"/>
          <w:sz w:val="24"/>
          <w:szCs w:val="24"/>
        </w:rPr>
        <w:t>hung up. I remember her sitting</w:t>
      </w:r>
      <w:r w:rsidRPr="006C2173">
        <w:rPr>
          <w:rFonts w:ascii="Times New Roman" w:hAnsi="Times New Roman" w:cs="Times New Roman"/>
          <w:sz w:val="24"/>
          <w:szCs w:val="24"/>
        </w:rPr>
        <w:t xml:space="preserve"> there, holding the phone then turning to me slowly. The battle was evident in her eyes, and her hand began to shake.</w:t>
      </w:r>
    </w:p>
    <w:p w14:paraId="499681A9" w14:textId="77777777" w:rsidR="00292B12" w:rsidRPr="006C2173" w:rsidRDefault="00292B12"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I </w:t>
      </w:r>
      <w:proofErr w:type="gramStart"/>
      <w:r w:rsidRPr="006C2173">
        <w:rPr>
          <w:rFonts w:ascii="Times New Roman" w:hAnsi="Times New Roman" w:cs="Times New Roman"/>
          <w:sz w:val="24"/>
          <w:szCs w:val="24"/>
        </w:rPr>
        <w:t>have to</w:t>
      </w:r>
      <w:proofErr w:type="gramEnd"/>
      <w:r w:rsidRPr="006C2173">
        <w:rPr>
          <w:rFonts w:ascii="Times New Roman" w:hAnsi="Times New Roman" w:cs="Times New Roman"/>
          <w:sz w:val="24"/>
          <w:szCs w:val="24"/>
        </w:rPr>
        <w:t xml:space="preserve"> go. </w:t>
      </w:r>
      <w:proofErr w:type="gramStart"/>
      <w:r w:rsidRPr="006C2173">
        <w:rPr>
          <w:rFonts w:ascii="Times New Roman" w:hAnsi="Times New Roman" w:cs="Times New Roman"/>
          <w:sz w:val="24"/>
          <w:szCs w:val="24"/>
        </w:rPr>
        <w:t>He’s</w:t>
      </w:r>
      <w:proofErr w:type="gramEnd"/>
      <w:r w:rsidRPr="006C2173">
        <w:rPr>
          <w:rFonts w:ascii="Times New Roman" w:hAnsi="Times New Roman" w:cs="Times New Roman"/>
          <w:sz w:val="24"/>
          <w:szCs w:val="24"/>
        </w:rPr>
        <w:t xml:space="preserve"> my son.”</w:t>
      </w:r>
    </w:p>
    <w:p w14:paraId="2DF8FBB3" w14:textId="77777777" w:rsidR="00292B12" w:rsidRPr="006C2173" w:rsidRDefault="00292B12"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She bailed you out,</w:t>
      </w:r>
      <w:r w:rsidR="003607F5" w:rsidRPr="006C2173">
        <w:rPr>
          <w:rFonts w:ascii="Times New Roman" w:hAnsi="Times New Roman" w:cs="Times New Roman"/>
          <w:sz w:val="24"/>
          <w:szCs w:val="24"/>
        </w:rPr>
        <w:t xml:space="preserve"> brought you to our home where you spent the night on the couch and</w:t>
      </w:r>
      <w:r w:rsidRPr="006C2173">
        <w:rPr>
          <w:rFonts w:ascii="Times New Roman" w:hAnsi="Times New Roman" w:cs="Times New Roman"/>
          <w:sz w:val="24"/>
          <w:szCs w:val="24"/>
        </w:rPr>
        <w:t xml:space="preserve"> </w:t>
      </w:r>
      <w:r w:rsidR="003607F5" w:rsidRPr="006C2173">
        <w:rPr>
          <w:rFonts w:ascii="Times New Roman" w:hAnsi="Times New Roman" w:cs="Times New Roman"/>
          <w:sz w:val="24"/>
          <w:szCs w:val="24"/>
        </w:rPr>
        <w:t xml:space="preserve">your goodwill toward her ran out the next morning when she asked you to tell her what happened. You cursed at her and told her that maybe you were becoming a loser, like her. I stepped in. You remember </w:t>
      </w:r>
      <w:proofErr w:type="gramStart"/>
      <w:r w:rsidR="003607F5" w:rsidRPr="006C2173">
        <w:rPr>
          <w:rFonts w:ascii="Times New Roman" w:hAnsi="Times New Roman" w:cs="Times New Roman"/>
          <w:sz w:val="24"/>
          <w:szCs w:val="24"/>
        </w:rPr>
        <w:t>that,</w:t>
      </w:r>
      <w:proofErr w:type="gramEnd"/>
      <w:r w:rsidR="003607F5" w:rsidRPr="006C2173">
        <w:rPr>
          <w:rFonts w:ascii="Times New Roman" w:hAnsi="Times New Roman" w:cs="Times New Roman"/>
          <w:sz w:val="24"/>
          <w:szCs w:val="24"/>
        </w:rPr>
        <w:t xml:space="preserve"> don’t you? I told you to get out of my home if yo</w:t>
      </w:r>
      <w:r w:rsidR="001A790F" w:rsidRPr="006C2173">
        <w:rPr>
          <w:rFonts w:ascii="Times New Roman" w:hAnsi="Times New Roman" w:cs="Times New Roman"/>
          <w:sz w:val="24"/>
          <w:szCs w:val="24"/>
        </w:rPr>
        <w:t>u couldn’t respect your mother</w:t>
      </w:r>
      <w:r w:rsidR="008A7725" w:rsidRPr="006C2173">
        <w:rPr>
          <w:rFonts w:ascii="Times New Roman" w:hAnsi="Times New Roman" w:cs="Times New Roman"/>
          <w:sz w:val="24"/>
          <w:szCs w:val="24"/>
        </w:rPr>
        <w:t xml:space="preserve">. </w:t>
      </w:r>
      <w:r w:rsidR="003607F5" w:rsidRPr="006C2173">
        <w:rPr>
          <w:rFonts w:ascii="Times New Roman" w:hAnsi="Times New Roman" w:cs="Times New Roman"/>
          <w:sz w:val="24"/>
          <w:szCs w:val="24"/>
        </w:rPr>
        <w:t xml:space="preserve">You laughed and told me to go screw myself, called your father and an hour later he sent a chauffeur to get you. </w:t>
      </w:r>
    </w:p>
    <w:p w14:paraId="43DCCA8F" w14:textId="77777777" w:rsidR="003607F5" w:rsidRPr="006C2173" w:rsidRDefault="003607F5"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Your mother watched you leave, turned to me and for the first time in years, I saw the same defeat in her eyes that I had seen that day on the bench. She went to the bathroom, closed the </w:t>
      </w:r>
      <w:proofErr w:type="gramStart"/>
      <w:r w:rsidRPr="006C2173">
        <w:rPr>
          <w:rFonts w:ascii="Times New Roman" w:hAnsi="Times New Roman" w:cs="Times New Roman"/>
          <w:sz w:val="24"/>
          <w:szCs w:val="24"/>
        </w:rPr>
        <w:t>door</w:t>
      </w:r>
      <w:proofErr w:type="gramEnd"/>
      <w:r w:rsidRPr="006C2173">
        <w:rPr>
          <w:rFonts w:ascii="Times New Roman" w:hAnsi="Times New Roman" w:cs="Times New Roman"/>
          <w:sz w:val="24"/>
          <w:szCs w:val="24"/>
        </w:rPr>
        <w:t xml:space="preserve"> and turned on the shower.  I followed her 5 minutes later and found her fully clothed, sitting in the stall</w:t>
      </w:r>
      <w:r w:rsidR="008A7725" w:rsidRPr="006C2173">
        <w:rPr>
          <w:rFonts w:ascii="Times New Roman" w:hAnsi="Times New Roman" w:cs="Times New Roman"/>
          <w:sz w:val="24"/>
          <w:szCs w:val="24"/>
        </w:rPr>
        <w:t xml:space="preserve"> as the water drenched her</w:t>
      </w:r>
      <w:r w:rsidRPr="006C2173">
        <w:rPr>
          <w:rFonts w:ascii="Times New Roman" w:hAnsi="Times New Roman" w:cs="Times New Roman"/>
          <w:sz w:val="24"/>
          <w:szCs w:val="24"/>
        </w:rPr>
        <w:t>, weeping with</w:t>
      </w:r>
      <w:r w:rsidR="008A7725" w:rsidRPr="006C2173">
        <w:rPr>
          <w:rFonts w:ascii="Times New Roman" w:hAnsi="Times New Roman" w:cs="Times New Roman"/>
          <w:sz w:val="24"/>
          <w:szCs w:val="24"/>
        </w:rPr>
        <w:t xml:space="preserve"> her eyes closed and mouth open, groaning </w:t>
      </w:r>
      <w:r w:rsidRPr="006C2173">
        <w:rPr>
          <w:rFonts w:ascii="Times New Roman" w:hAnsi="Times New Roman" w:cs="Times New Roman"/>
          <w:sz w:val="24"/>
          <w:szCs w:val="24"/>
        </w:rPr>
        <w:t xml:space="preserve">in agony, as water rushed </w:t>
      </w:r>
      <w:proofErr w:type="gramStart"/>
      <w:r w:rsidRPr="006C2173">
        <w:rPr>
          <w:rFonts w:ascii="Times New Roman" w:hAnsi="Times New Roman" w:cs="Times New Roman"/>
          <w:sz w:val="24"/>
          <w:szCs w:val="24"/>
        </w:rPr>
        <w:t>in</w:t>
      </w:r>
      <w:proofErr w:type="gramEnd"/>
      <w:r w:rsidRPr="006C2173">
        <w:rPr>
          <w:rFonts w:ascii="Times New Roman" w:hAnsi="Times New Roman" w:cs="Times New Roman"/>
          <w:sz w:val="24"/>
          <w:szCs w:val="24"/>
        </w:rPr>
        <w:t xml:space="preserve"> and she coughed it out. I climbed in and held her</w:t>
      </w:r>
      <w:r w:rsidR="001A790F" w:rsidRPr="006C2173">
        <w:rPr>
          <w:rFonts w:ascii="Times New Roman" w:hAnsi="Times New Roman" w:cs="Times New Roman"/>
          <w:sz w:val="24"/>
          <w:szCs w:val="24"/>
        </w:rPr>
        <w:t>, the water sluicing over us both</w:t>
      </w:r>
      <w:r w:rsidRPr="006C2173">
        <w:rPr>
          <w:rFonts w:ascii="Times New Roman" w:hAnsi="Times New Roman" w:cs="Times New Roman"/>
          <w:sz w:val="24"/>
          <w:szCs w:val="24"/>
        </w:rPr>
        <w:t>.</w:t>
      </w:r>
      <w:r w:rsidR="001A790F" w:rsidRPr="006C2173">
        <w:rPr>
          <w:rFonts w:ascii="Times New Roman" w:hAnsi="Times New Roman" w:cs="Times New Roman"/>
          <w:sz w:val="24"/>
          <w:szCs w:val="24"/>
        </w:rPr>
        <w:t xml:space="preserve"> I cried with her: not for you, but for her.</w:t>
      </w:r>
    </w:p>
    <w:p w14:paraId="0853A333" w14:textId="77777777" w:rsidR="008A7725" w:rsidRPr="006C2173" w:rsidRDefault="003607F5"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You would call again a year later. She would pick up and you would ask her why she didn’t love you enough not to stop drinking. You would ask her h</w:t>
      </w:r>
      <w:r w:rsidR="008A7725" w:rsidRPr="006C2173">
        <w:rPr>
          <w:rFonts w:ascii="Times New Roman" w:hAnsi="Times New Roman" w:cs="Times New Roman"/>
          <w:sz w:val="24"/>
          <w:szCs w:val="24"/>
        </w:rPr>
        <w:t>ow she could drink so much she’d</w:t>
      </w:r>
      <w:r w:rsidRPr="006C2173">
        <w:rPr>
          <w:rFonts w:ascii="Times New Roman" w:hAnsi="Times New Roman" w:cs="Times New Roman"/>
          <w:sz w:val="24"/>
          <w:szCs w:val="24"/>
        </w:rPr>
        <w:t xml:space="preserve"> pass out </w:t>
      </w:r>
      <w:r w:rsidRPr="006C2173">
        <w:rPr>
          <w:rFonts w:ascii="Times New Roman" w:hAnsi="Times New Roman" w:cs="Times New Roman"/>
          <w:sz w:val="24"/>
          <w:szCs w:val="24"/>
        </w:rPr>
        <w:lastRenderedPageBreak/>
        <w:t>and leave you and your brother trying to wake her up, thinking she was dead. You’d ask her why she was able to move on so quickly and replace you, your brother and your father with me and our daughters.</w:t>
      </w:r>
    </w:p>
    <w:p w14:paraId="0BA88770" w14:textId="77777777" w:rsidR="003607F5" w:rsidRPr="006C2173" w:rsidRDefault="00900D63"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She would say</w:t>
      </w:r>
      <w:r w:rsidR="003607F5" w:rsidRPr="006C2173">
        <w:rPr>
          <w:rFonts w:ascii="Times New Roman" w:hAnsi="Times New Roman" w:cs="Times New Roman"/>
          <w:sz w:val="24"/>
          <w:szCs w:val="24"/>
        </w:rPr>
        <w:t xml:space="preserve"> that she had no excuse for putting you in danger and t</w:t>
      </w:r>
      <w:r w:rsidR="001115E6" w:rsidRPr="006C2173">
        <w:rPr>
          <w:rFonts w:ascii="Times New Roman" w:hAnsi="Times New Roman" w:cs="Times New Roman"/>
          <w:sz w:val="24"/>
          <w:szCs w:val="24"/>
        </w:rPr>
        <w:t>hat there are not enough ‘</w:t>
      </w:r>
      <w:proofErr w:type="spellStart"/>
      <w:r w:rsidR="001115E6" w:rsidRPr="006C2173">
        <w:rPr>
          <w:rFonts w:ascii="Times New Roman" w:hAnsi="Times New Roman" w:cs="Times New Roman"/>
          <w:sz w:val="24"/>
          <w:szCs w:val="24"/>
        </w:rPr>
        <w:t>sorrys</w:t>
      </w:r>
      <w:proofErr w:type="spellEnd"/>
      <w:r w:rsidR="003607F5" w:rsidRPr="006C2173">
        <w:rPr>
          <w:rFonts w:ascii="Times New Roman" w:hAnsi="Times New Roman" w:cs="Times New Roman"/>
          <w:sz w:val="24"/>
          <w:szCs w:val="24"/>
        </w:rPr>
        <w:t>’ in the world to cover up for her grave mistake. She would admit that she had allowed alcohol to become such a close companion and source of comfort that she chose it over your welfare. She would tell you that she has never forgiven herself for what she did to you and that she hoped you would fin</w:t>
      </w:r>
      <w:r w:rsidR="008A7725" w:rsidRPr="006C2173">
        <w:rPr>
          <w:rFonts w:ascii="Times New Roman" w:hAnsi="Times New Roman" w:cs="Times New Roman"/>
          <w:sz w:val="24"/>
          <w:szCs w:val="24"/>
        </w:rPr>
        <w:t>d it in yourself to forgive her at some point.</w:t>
      </w:r>
      <w:r w:rsidR="003607F5" w:rsidRPr="006C2173">
        <w:rPr>
          <w:rFonts w:ascii="Times New Roman" w:hAnsi="Times New Roman" w:cs="Times New Roman"/>
          <w:sz w:val="24"/>
          <w:szCs w:val="24"/>
        </w:rPr>
        <w:t xml:space="preserve"> She would swear th</w:t>
      </w:r>
      <w:r w:rsidR="008A7725" w:rsidRPr="006C2173">
        <w:rPr>
          <w:rFonts w:ascii="Times New Roman" w:hAnsi="Times New Roman" w:cs="Times New Roman"/>
          <w:sz w:val="24"/>
          <w:szCs w:val="24"/>
        </w:rPr>
        <w:t>at she had changed and was completely sober</w:t>
      </w:r>
      <w:r w:rsidR="003607F5" w:rsidRPr="006C2173">
        <w:rPr>
          <w:rFonts w:ascii="Times New Roman" w:hAnsi="Times New Roman" w:cs="Times New Roman"/>
          <w:sz w:val="24"/>
          <w:szCs w:val="24"/>
        </w:rPr>
        <w:t xml:space="preserve"> now. She would remind you that your father left her, not th</w:t>
      </w:r>
      <w:r w:rsidRPr="006C2173">
        <w:rPr>
          <w:rFonts w:ascii="Times New Roman" w:hAnsi="Times New Roman" w:cs="Times New Roman"/>
          <w:sz w:val="24"/>
          <w:szCs w:val="24"/>
        </w:rPr>
        <w:t>e other way around. She would inform</w:t>
      </w:r>
      <w:r w:rsidR="003607F5" w:rsidRPr="006C2173">
        <w:rPr>
          <w:rFonts w:ascii="Times New Roman" w:hAnsi="Times New Roman" w:cs="Times New Roman"/>
          <w:sz w:val="24"/>
          <w:szCs w:val="24"/>
        </w:rPr>
        <w:t xml:space="preserve"> you that she was replaced</w:t>
      </w:r>
      <w:r w:rsidRPr="006C2173">
        <w:rPr>
          <w:rFonts w:ascii="Times New Roman" w:hAnsi="Times New Roman" w:cs="Times New Roman"/>
          <w:sz w:val="24"/>
          <w:szCs w:val="24"/>
        </w:rPr>
        <w:t xml:space="preserve"> in your father’s</w:t>
      </w:r>
      <w:r w:rsidR="008A7725" w:rsidRPr="006C2173">
        <w:rPr>
          <w:rFonts w:ascii="Times New Roman" w:hAnsi="Times New Roman" w:cs="Times New Roman"/>
          <w:sz w:val="24"/>
          <w:szCs w:val="24"/>
        </w:rPr>
        <w:t xml:space="preserve"> life</w:t>
      </w:r>
      <w:r w:rsidRPr="006C2173">
        <w:rPr>
          <w:rFonts w:ascii="Times New Roman" w:hAnsi="Times New Roman" w:cs="Times New Roman"/>
          <w:sz w:val="24"/>
          <w:szCs w:val="24"/>
        </w:rPr>
        <w:t xml:space="preserve"> long before she became a part of mine</w:t>
      </w:r>
      <w:r w:rsidR="003607F5" w:rsidRPr="006C2173">
        <w:rPr>
          <w:rFonts w:ascii="Times New Roman" w:hAnsi="Times New Roman" w:cs="Times New Roman"/>
          <w:sz w:val="24"/>
          <w:szCs w:val="24"/>
        </w:rPr>
        <w:t xml:space="preserve">. </w:t>
      </w:r>
    </w:p>
    <w:p w14:paraId="5B609818" w14:textId="77777777" w:rsidR="003607F5" w:rsidRPr="006C2173" w:rsidRDefault="003607F5"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She </w:t>
      </w:r>
      <w:r w:rsidR="00900D63" w:rsidRPr="006C2173">
        <w:rPr>
          <w:rFonts w:ascii="Times New Roman" w:hAnsi="Times New Roman" w:cs="Times New Roman"/>
          <w:sz w:val="24"/>
          <w:szCs w:val="24"/>
        </w:rPr>
        <w:t>would then state that she is in no place to judge</w:t>
      </w:r>
      <w:r w:rsidR="006E2ACD" w:rsidRPr="006C2173">
        <w:rPr>
          <w:rFonts w:ascii="Times New Roman" w:hAnsi="Times New Roman" w:cs="Times New Roman"/>
          <w:sz w:val="24"/>
          <w:szCs w:val="24"/>
        </w:rPr>
        <w:t xml:space="preserve"> your father and his wife</w:t>
      </w:r>
      <w:r w:rsidR="00900D63" w:rsidRPr="006C2173">
        <w:rPr>
          <w:rFonts w:ascii="Times New Roman" w:hAnsi="Times New Roman" w:cs="Times New Roman"/>
          <w:sz w:val="24"/>
          <w:szCs w:val="24"/>
        </w:rPr>
        <w:t xml:space="preserve"> for their perspective about who she is</w:t>
      </w:r>
      <w:r w:rsidR="006E2ACD" w:rsidRPr="006C2173">
        <w:rPr>
          <w:rFonts w:ascii="Times New Roman" w:hAnsi="Times New Roman" w:cs="Times New Roman"/>
          <w:sz w:val="24"/>
          <w:szCs w:val="24"/>
        </w:rPr>
        <w:t xml:space="preserve"> and that she had no choice but to move on after she was denied access to you.</w:t>
      </w:r>
      <w:r w:rsidR="008A7725" w:rsidRPr="006C2173">
        <w:rPr>
          <w:rFonts w:ascii="Times New Roman" w:hAnsi="Times New Roman" w:cs="Times New Roman"/>
          <w:sz w:val="24"/>
          <w:szCs w:val="24"/>
        </w:rPr>
        <w:t xml:space="preserve"> She had been forced to come to terms and make peace with the fact that </w:t>
      </w:r>
      <w:r w:rsidR="00220E54" w:rsidRPr="006C2173">
        <w:rPr>
          <w:rFonts w:ascii="Times New Roman" w:hAnsi="Times New Roman" w:cs="Times New Roman"/>
          <w:sz w:val="24"/>
          <w:szCs w:val="24"/>
        </w:rPr>
        <w:t>perhaps they</w:t>
      </w:r>
      <w:r w:rsidR="008A7725" w:rsidRPr="006C2173">
        <w:rPr>
          <w:rFonts w:ascii="Times New Roman" w:hAnsi="Times New Roman" w:cs="Times New Roman"/>
          <w:sz w:val="24"/>
          <w:szCs w:val="24"/>
        </w:rPr>
        <w:t xml:space="preserve"> were in a better position to create a stable and loving environment for you and your brother, one she had no part in.</w:t>
      </w:r>
    </w:p>
    <w:p w14:paraId="23B7CAB4" w14:textId="77777777" w:rsidR="006E2ACD" w:rsidRPr="006C2173" w:rsidRDefault="006E2ACD"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You asked her why she didn’t fight harder, why she just let you go. She broke down and told you she</w:t>
      </w:r>
      <w:r w:rsidR="00900D63" w:rsidRPr="006C2173">
        <w:rPr>
          <w:rFonts w:ascii="Times New Roman" w:hAnsi="Times New Roman" w:cs="Times New Roman"/>
          <w:sz w:val="24"/>
          <w:szCs w:val="24"/>
        </w:rPr>
        <w:t xml:space="preserve"> hadn’t</w:t>
      </w:r>
      <w:r w:rsidR="008A7725" w:rsidRPr="006C2173">
        <w:rPr>
          <w:rFonts w:ascii="Times New Roman" w:hAnsi="Times New Roman" w:cs="Times New Roman"/>
          <w:sz w:val="24"/>
          <w:szCs w:val="24"/>
        </w:rPr>
        <w:t xml:space="preserve"> it in her to fight back then:</w:t>
      </w:r>
      <w:r w:rsidRPr="006C2173">
        <w:rPr>
          <w:rFonts w:ascii="Times New Roman" w:hAnsi="Times New Roman" w:cs="Times New Roman"/>
          <w:sz w:val="24"/>
          <w:szCs w:val="24"/>
        </w:rPr>
        <w:t xml:space="preserve"> not the exter</w:t>
      </w:r>
      <w:r w:rsidR="008A7725" w:rsidRPr="006C2173">
        <w:rPr>
          <w:rFonts w:ascii="Times New Roman" w:hAnsi="Times New Roman" w:cs="Times New Roman"/>
          <w:sz w:val="24"/>
          <w:szCs w:val="24"/>
        </w:rPr>
        <w:t>nal or internal resources; t</w:t>
      </w:r>
      <w:r w:rsidRPr="006C2173">
        <w:rPr>
          <w:rFonts w:ascii="Times New Roman" w:hAnsi="Times New Roman" w:cs="Times New Roman"/>
          <w:sz w:val="24"/>
          <w:szCs w:val="24"/>
        </w:rPr>
        <w:t>hat she could only</w:t>
      </w:r>
      <w:r w:rsidR="008A7725" w:rsidRPr="006C2173">
        <w:rPr>
          <w:rFonts w:ascii="Times New Roman" w:hAnsi="Times New Roman" w:cs="Times New Roman"/>
          <w:sz w:val="24"/>
          <w:szCs w:val="24"/>
        </w:rPr>
        <w:t xml:space="preserve"> scrape enough willpower to survive at the time</w:t>
      </w:r>
      <w:r w:rsidRPr="006C2173">
        <w:rPr>
          <w:rFonts w:ascii="Times New Roman" w:hAnsi="Times New Roman" w:cs="Times New Roman"/>
          <w:sz w:val="24"/>
          <w:szCs w:val="24"/>
        </w:rPr>
        <w:t>. And she told you that your half- sisters were not replacements but redemption, giving her a second chance at life.</w:t>
      </w:r>
    </w:p>
    <w:p w14:paraId="5CE82A24" w14:textId="77777777" w:rsidR="006E2ACD" w:rsidRPr="006C2173" w:rsidRDefault="006E2ACD"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You scoffed and told her you didn’t care anyway, and neither did your brother. And you hung up.</w:t>
      </w:r>
    </w:p>
    <w:p w14:paraId="51A57D3F" w14:textId="77777777" w:rsidR="006E2ACD" w:rsidRPr="006C2173" w:rsidRDefault="006E2ACD"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lastRenderedPageBreak/>
        <w:t xml:space="preserve">This time she didn’t cry. She told me about the phone call the next day. I was afraid to see what would happen. But nothing did. </w:t>
      </w:r>
    </w:p>
    <w:p w14:paraId="54C2AF61" w14:textId="77777777" w:rsidR="006E2ACD" w:rsidRPr="006C2173" w:rsidRDefault="006E2ACD"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Your birthday came around and she wrote out a card, as usual, and sent it to your father’s Personal Assistant. She did the same for your brother. </w:t>
      </w:r>
      <w:r w:rsidR="008A7725" w:rsidRPr="006C2173">
        <w:rPr>
          <w:rFonts w:ascii="Times New Roman" w:hAnsi="Times New Roman" w:cs="Times New Roman"/>
          <w:sz w:val="24"/>
          <w:szCs w:val="24"/>
        </w:rPr>
        <w:t>I’m not sure you ever got them and quite frankly, I didn’t care. S</w:t>
      </w:r>
      <w:r w:rsidRPr="006C2173">
        <w:rPr>
          <w:rFonts w:ascii="Times New Roman" w:hAnsi="Times New Roman" w:cs="Times New Roman"/>
          <w:sz w:val="24"/>
          <w:szCs w:val="24"/>
        </w:rPr>
        <w:t>omething in her had grown hard and brittle.</w:t>
      </w:r>
    </w:p>
    <w:p w14:paraId="4BCEFFBE" w14:textId="77777777" w:rsidR="006E2ACD" w:rsidRPr="006C2173" w:rsidRDefault="006E2ACD"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I love </w:t>
      </w:r>
      <w:proofErr w:type="gramStart"/>
      <w:r w:rsidRPr="006C2173">
        <w:rPr>
          <w:rFonts w:ascii="Times New Roman" w:hAnsi="Times New Roman" w:cs="Times New Roman"/>
          <w:sz w:val="24"/>
          <w:szCs w:val="24"/>
        </w:rPr>
        <w:t>them</w:t>
      </w:r>
      <w:proofErr w:type="gramEnd"/>
      <w:r w:rsidRPr="006C2173">
        <w:rPr>
          <w:rFonts w:ascii="Times New Roman" w:hAnsi="Times New Roman" w:cs="Times New Roman"/>
          <w:sz w:val="24"/>
          <w:szCs w:val="24"/>
        </w:rPr>
        <w:t xml:space="preserve"> and I a</w:t>
      </w:r>
      <w:r w:rsidR="00220E54" w:rsidRPr="006C2173">
        <w:rPr>
          <w:rFonts w:ascii="Times New Roman" w:hAnsi="Times New Roman" w:cs="Times New Roman"/>
          <w:sz w:val="24"/>
          <w:szCs w:val="24"/>
        </w:rPr>
        <w:t>lways will, my love</w:t>
      </w:r>
      <w:r w:rsidRPr="006C2173">
        <w:rPr>
          <w:rFonts w:ascii="Times New Roman" w:hAnsi="Times New Roman" w:cs="Times New Roman"/>
          <w:sz w:val="24"/>
          <w:szCs w:val="24"/>
        </w:rPr>
        <w:t xml:space="preserve">. They are my </w:t>
      </w:r>
      <w:proofErr w:type="gramStart"/>
      <w:r w:rsidRPr="006C2173">
        <w:rPr>
          <w:rFonts w:ascii="Times New Roman" w:hAnsi="Times New Roman" w:cs="Times New Roman"/>
          <w:sz w:val="24"/>
          <w:szCs w:val="24"/>
        </w:rPr>
        <w:t>children</w:t>
      </w:r>
      <w:proofErr w:type="gramEnd"/>
      <w:r w:rsidRPr="006C2173">
        <w:rPr>
          <w:rFonts w:ascii="Times New Roman" w:hAnsi="Times New Roman" w:cs="Times New Roman"/>
          <w:sz w:val="24"/>
          <w:szCs w:val="24"/>
        </w:rPr>
        <w:t xml:space="preserve"> and nothing will ever change that. But I refuse to have to choose between my love for them and for you and the girls. I’ll just…I’ll just have to keep living and hoping that one day my love for them will be enough for them to…at least see me as more than a drunk who abandoned them.”</w:t>
      </w:r>
    </w:p>
    <w:p w14:paraId="5F35FE41" w14:textId="77777777" w:rsidR="000400E6" w:rsidRPr="006C2173" w:rsidRDefault="000400E6"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And we had nothing more to say because in some twisted, perverse way, she was right. People make choices and live with the consequence</w:t>
      </w:r>
      <w:r w:rsidR="00AE7636" w:rsidRPr="006C2173">
        <w:rPr>
          <w:rFonts w:ascii="Times New Roman" w:hAnsi="Times New Roman" w:cs="Times New Roman"/>
          <w:sz w:val="24"/>
          <w:szCs w:val="24"/>
        </w:rPr>
        <w:t xml:space="preserve">s. People are shoved out of one </w:t>
      </w:r>
      <w:r w:rsidRPr="006C2173">
        <w:rPr>
          <w:rFonts w:ascii="Times New Roman" w:hAnsi="Times New Roman" w:cs="Times New Roman"/>
          <w:sz w:val="24"/>
          <w:szCs w:val="24"/>
        </w:rPr>
        <w:t>story</w:t>
      </w:r>
      <w:r w:rsidR="00900D63" w:rsidRPr="006C2173">
        <w:rPr>
          <w:rFonts w:ascii="Times New Roman" w:hAnsi="Times New Roman" w:cs="Times New Roman"/>
          <w:sz w:val="24"/>
          <w:szCs w:val="24"/>
        </w:rPr>
        <w:t xml:space="preserve"> like needless fringe characters</w:t>
      </w:r>
      <w:r w:rsidR="00AE7636" w:rsidRPr="006C2173">
        <w:rPr>
          <w:rFonts w:ascii="Times New Roman" w:hAnsi="Times New Roman" w:cs="Times New Roman"/>
          <w:sz w:val="24"/>
          <w:szCs w:val="24"/>
        </w:rPr>
        <w:t xml:space="preserve"> killed off to make room for the heroes. T</w:t>
      </w:r>
      <w:r w:rsidRPr="006C2173">
        <w:rPr>
          <w:rFonts w:ascii="Times New Roman" w:hAnsi="Times New Roman" w:cs="Times New Roman"/>
          <w:sz w:val="24"/>
          <w:szCs w:val="24"/>
        </w:rPr>
        <w:t>hey don’t disappear</w:t>
      </w:r>
      <w:r w:rsidR="00AE7636" w:rsidRPr="006C2173">
        <w:rPr>
          <w:rFonts w:ascii="Times New Roman" w:hAnsi="Times New Roman" w:cs="Times New Roman"/>
          <w:sz w:val="24"/>
          <w:szCs w:val="24"/>
        </w:rPr>
        <w:t xml:space="preserve"> though</w:t>
      </w:r>
      <w:r w:rsidRPr="006C2173">
        <w:rPr>
          <w:rFonts w:ascii="Times New Roman" w:hAnsi="Times New Roman" w:cs="Times New Roman"/>
          <w:sz w:val="24"/>
          <w:szCs w:val="24"/>
        </w:rPr>
        <w:t>,</w:t>
      </w:r>
      <w:r w:rsidR="00AE7636" w:rsidRPr="006C2173">
        <w:rPr>
          <w:rFonts w:ascii="Times New Roman" w:hAnsi="Times New Roman" w:cs="Times New Roman"/>
          <w:sz w:val="24"/>
          <w:szCs w:val="24"/>
        </w:rPr>
        <w:t xml:space="preserve"> these expendable ones;</w:t>
      </w:r>
      <w:r w:rsidRPr="006C2173">
        <w:rPr>
          <w:rFonts w:ascii="Times New Roman" w:hAnsi="Times New Roman" w:cs="Times New Roman"/>
          <w:sz w:val="24"/>
          <w:szCs w:val="24"/>
        </w:rPr>
        <w:t xml:space="preserve"> they make </w:t>
      </w:r>
      <w:r w:rsidR="00AE7636" w:rsidRPr="006C2173">
        <w:rPr>
          <w:rFonts w:ascii="Times New Roman" w:hAnsi="Times New Roman" w:cs="Times New Roman"/>
          <w:sz w:val="24"/>
          <w:szCs w:val="24"/>
        </w:rPr>
        <w:t xml:space="preserve">new </w:t>
      </w:r>
      <w:r w:rsidRPr="006C2173">
        <w:rPr>
          <w:rFonts w:ascii="Times New Roman" w:hAnsi="Times New Roman" w:cs="Times New Roman"/>
          <w:sz w:val="24"/>
          <w:szCs w:val="24"/>
        </w:rPr>
        <w:t>stories elsewhere. Your mother did that.</w:t>
      </w:r>
    </w:p>
    <w:p w14:paraId="3567E279" w14:textId="77777777" w:rsidR="000400E6" w:rsidRPr="006C2173" w:rsidRDefault="000400E6"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And now you’re calling again. You’re in troub</w:t>
      </w:r>
      <w:r w:rsidR="00FB03F3" w:rsidRPr="006C2173">
        <w:rPr>
          <w:rFonts w:ascii="Times New Roman" w:hAnsi="Times New Roman" w:cs="Times New Roman"/>
          <w:sz w:val="24"/>
          <w:szCs w:val="24"/>
        </w:rPr>
        <w:t>le again. And this time your Daddy won’t help you out.</w:t>
      </w:r>
      <w:r w:rsidRPr="006C2173">
        <w:rPr>
          <w:rFonts w:ascii="Times New Roman" w:hAnsi="Times New Roman" w:cs="Times New Roman"/>
          <w:sz w:val="24"/>
          <w:szCs w:val="24"/>
        </w:rPr>
        <w:t xml:space="preserve"> Your </w:t>
      </w:r>
      <w:proofErr w:type="gramStart"/>
      <w:r w:rsidRPr="006C2173">
        <w:rPr>
          <w:rFonts w:ascii="Times New Roman" w:hAnsi="Times New Roman" w:cs="Times New Roman"/>
          <w:sz w:val="24"/>
          <w:szCs w:val="24"/>
        </w:rPr>
        <w:t>step mother</w:t>
      </w:r>
      <w:proofErr w:type="gramEnd"/>
      <w:r w:rsidRPr="006C2173">
        <w:rPr>
          <w:rFonts w:ascii="Times New Roman" w:hAnsi="Times New Roman" w:cs="Times New Roman"/>
          <w:sz w:val="24"/>
          <w:szCs w:val="24"/>
        </w:rPr>
        <w:t xml:space="preserve"> is already tired of your antics and, in a</w:t>
      </w:r>
      <w:r w:rsidR="00AE7636" w:rsidRPr="006C2173">
        <w:rPr>
          <w:rFonts w:ascii="Times New Roman" w:hAnsi="Times New Roman" w:cs="Times New Roman"/>
          <w:sz w:val="24"/>
          <w:szCs w:val="24"/>
        </w:rPr>
        <w:t xml:space="preserve"> twist of i</w:t>
      </w:r>
      <w:r w:rsidR="00FB03F3" w:rsidRPr="006C2173">
        <w:rPr>
          <w:rFonts w:ascii="Times New Roman" w:hAnsi="Times New Roman" w:cs="Times New Roman"/>
          <w:sz w:val="24"/>
          <w:szCs w:val="24"/>
        </w:rPr>
        <w:t xml:space="preserve">rony, is blaming your </w:t>
      </w:r>
      <w:r w:rsidR="00AE7636" w:rsidRPr="006C2173">
        <w:rPr>
          <w:rFonts w:ascii="Times New Roman" w:hAnsi="Times New Roman" w:cs="Times New Roman"/>
          <w:sz w:val="24"/>
          <w:szCs w:val="24"/>
        </w:rPr>
        <w:t>flaws</w:t>
      </w:r>
      <w:r w:rsidRPr="006C2173">
        <w:rPr>
          <w:rFonts w:ascii="Times New Roman" w:hAnsi="Times New Roman" w:cs="Times New Roman"/>
          <w:sz w:val="24"/>
          <w:szCs w:val="24"/>
        </w:rPr>
        <w:t xml:space="preserve"> on your mother </w:t>
      </w:r>
      <w:r w:rsidR="00AE7636" w:rsidRPr="006C2173">
        <w:rPr>
          <w:rFonts w:ascii="Times New Roman" w:hAnsi="Times New Roman" w:cs="Times New Roman"/>
          <w:sz w:val="24"/>
          <w:szCs w:val="24"/>
        </w:rPr>
        <w:t>who hasn’t had proper access to</w:t>
      </w:r>
      <w:r w:rsidRPr="006C2173">
        <w:rPr>
          <w:rFonts w:ascii="Times New Roman" w:hAnsi="Times New Roman" w:cs="Times New Roman"/>
          <w:sz w:val="24"/>
          <w:szCs w:val="24"/>
        </w:rPr>
        <w:t xml:space="preserve"> you in nearly a decade. </w:t>
      </w:r>
    </w:p>
    <w:p w14:paraId="6D681425" w14:textId="77777777" w:rsidR="00AE7636" w:rsidRPr="006C2173" w:rsidRDefault="00AE7636" w:rsidP="006C2173">
      <w:pPr>
        <w:spacing w:line="480" w:lineRule="auto"/>
        <w:jc w:val="both"/>
        <w:rPr>
          <w:rFonts w:ascii="Times New Roman" w:hAnsi="Times New Roman" w:cs="Times New Roman"/>
          <w:sz w:val="24"/>
          <w:szCs w:val="24"/>
        </w:rPr>
      </w:pPr>
      <w:r w:rsidRPr="006C2173">
        <w:rPr>
          <w:rFonts w:ascii="Times New Roman" w:hAnsi="Times New Roman" w:cs="Times New Roman"/>
          <w:i/>
          <w:sz w:val="24"/>
          <w:szCs w:val="24"/>
        </w:rPr>
        <w:t>No</w:t>
      </w:r>
      <w:r w:rsidRPr="006C2173">
        <w:rPr>
          <w:rFonts w:ascii="Times New Roman" w:hAnsi="Times New Roman" w:cs="Times New Roman"/>
          <w:sz w:val="24"/>
          <w:szCs w:val="24"/>
        </w:rPr>
        <w:t xml:space="preserve">. </w:t>
      </w:r>
    </w:p>
    <w:p w14:paraId="4CD9C7A0" w14:textId="77777777" w:rsidR="00220E54" w:rsidRPr="006C2173" w:rsidRDefault="00AE7636"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T</w:t>
      </w:r>
      <w:r w:rsidR="000400E6" w:rsidRPr="006C2173">
        <w:rPr>
          <w:rFonts w:ascii="Times New Roman" w:hAnsi="Times New Roman" w:cs="Times New Roman"/>
          <w:sz w:val="24"/>
          <w:szCs w:val="24"/>
        </w:rPr>
        <w:t>his time this is all on you, young man. This</w:t>
      </w:r>
      <w:r w:rsidR="00FB03F3" w:rsidRPr="006C2173">
        <w:rPr>
          <w:rFonts w:ascii="Times New Roman" w:hAnsi="Times New Roman" w:cs="Times New Roman"/>
          <w:sz w:val="24"/>
          <w:szCs w:val="24"/>
        </w:rPr>
        <w:t xml:space="preserve"> time you’ve made your choices and you don’t get to pin them</w:t>
      </w:r>
      <w:r w:rsidR="000400E6" w:rsidRPr="006C2173">
        <w:rPr>
          <w:rFonts w:ascii="Times New Roman" w:hAnsi="Times New Roman" w:cs="Times New Roman"/>
          <w:sz w:val="24"/>
          <w:szCs w:val="24"/>
        </w:rPr>
        <w:t xml:space="preserve"> on her. You don’t get to heap the burning coals of your sins on her head and stand back and watch her burn in agony for them. </w:t>
      </w:r>
      <w:r w:rsidR="00FB03F3" w:rsidRPr="006C2173">
        <w:rPr>
          <w:rFonts w:ascii="Times New Roman" w:hAnsi="Times New Roman" w:cs="Times New Roman"/>
          <w:sz w:val="24"/>
          <w:szCs w:val="24"/>
        </w:rPr>
        <w:t xml:space="preserve">You’ve had </w:t>
      </w:r>
      <w:proofErr w:type="spellStart"/>
      <w:proofErr w:type="gramStart"/>
      <w:r w:rsidR="00FB03F3" w:rsidRPr="006C2173">
        <w:rPr>
          <w:rFonts w:ascii="Times New Roman" w:hAnsi="Times New Roman" w:cs="Times New Roman"/>
          <w:sz w:val="24"/>
          <w:szCs w:val="24"/>
        </w:rPr>
        <w:t>years</w:t>
      </w:r>
      <w:proofErr w:type="gramEnd"/>
      <w:r w:rsidR="00FB03F3" w:rsidRPr="006C2173">
        <w:rPr>
          <w:rFonts w:ascii="Times New Roman" w:hAnsi="Times New Roman" w:cs="Times New Roman"/>
          <w:sz w:val="24"/>
          <w:szCs w:val="24"/>
        </w:rPr>
        <w:t xml:space="preserve"> worth</w:t>
      </w:r>
      <w:proofErr w:type="spellEnd"/>
      <w:r w:rsidR="00FB03F3" w:rsidRPr="006C2173">
        <w:rPr>
          <w:rFonts w:ascii="Times New Roman" w:hAnsi="Times New Roman" w:cs="Times New Roman"/>
          <w:sz w:val="24"/>
          <w:szCs w:val="24"/>
        </w:rPr>
        <w:t xml:space="preserve"> of revenge and it is enough.</w:t>
      </w:r>
    </w:p>
    <w:p w14:paraId="59CC2C73" w14:textId="77777777" w:rsidR="000400E6" w:rsidRPr="006C2173" w:rsidRDefault="000400E6"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lastRenderedPageBreak/>
        <w:t xml:space="preserve">Because I’ll be </w:t>
      </w:r>
      <w:proofErr w:type="gramStart"/>
      <w:r w:rsidRPr="006C2173">
        <w:rPr>
          <w:rFonts w:ascii="Times New Roman" w:hAnsi="Times New Roman" w:cs="Times New Roman"/>
          <w:sz w:val="24"/>
          <w:szCs w:val="24"/>
        </w:rPr>
        <w:t>damned</w:t>
      </w:r>
      <w:proofErr w:type="gramEnd"/>
      <w:r w:rsidRPr="006C2173">
        <w:rPr>
          <w:rFonts w:ascii="Times New Roman" w:hAnsi="Times New Roman" w:cs="Times New Roman"/>
          <w:sz w:val="24"/>
          <w:szCs w:val="24"/>
        </w:rPr>
        <w:t xml:space="preserve"> if I let you tear her apart after she has spent so long painstakingly putting </w:t>
      </w:r>
      <w:r w:rsidR="00AE7636" w:rsidRPr="006C2173">
        <w:rPr>
          <w:rFonts w:ascii="Times New Roman" w:hAnsi="Times New Roman" w:cs="Times New Roman"/>
          <w:sz w:val="24"/>
          <w:szCs w:val="24"/>
        </w:rPr>
        <w:t xml:space="preserve">the pieces of </w:t>
      </w:r>
      <w:r w:rsidR="00FB03F3" w:rsidRPr="006C2173">
        <w:rPr>
          <w:rFonts w:ascii="Times New Roman" w:hAnsi="Times New Roman" w:cs="Times New Roman"/>
          <w:sz w:val="24"/>
          <w:szCs w:val="24"/>
        </w:rPr>
        <w:t>herself back together.</w:t>
      </w:r>
      <w:r w:rsidRPr="006C2173">
        <w:rPr>
          <w:rFonts w:ascii="Times New Roman" w:hAnsi="Times New Roman" w:cs="Times New Roman"/>
          <w:sz w:val="24"/>
          <w:szCs w:val="24"/>
        </w:rPr>
        <w:t xml:space="preserve"> I’m tired of </w:t>
      </w:r>
      <w:r w:rsidR="001115E6" w:rsidRPr="006C2173">
        <w:rPr>
          <w:rFonts w:ascii="Times New Roman" w:hAnsi="Times New Roman" w:cs="Times New Roman"/>
          <w:sz w:val="24"/>
          <w:szCs w:val="24"/>
        </w:rPr>
        <w:t>watching her bleed and stanch</w:t>
      </w:r>
      <w:r w:rsidRPr="006C2173">
        <w:rPr>
          <w:rFonts w:ascii="Times New Roman" w:hAnsi="Times New Roman" w:cs="Times New Roman"/>
          <w:sz w:val="24"/>
          <w:szCs w:val="24"/>
        </w:rPr>
        <w:t xml:space="preserve"> the flow</w:t>
      </w:r>
      <w:r w:rsidR="00FB03F3" w:rsidRPr="006C2173">
        <w:rPr>
          <w:rFonts w:ascii="Times New Roman" w:hAnsi="Times New Roman" w:cs="Times New Roman"/>
          <w:sz w:val="24"/>
          <w:szCs w:val="24"/>
        </w:rPr>
        <w:t xml:space="preserve"> for love you use as a weapon</w:t>
      </w:r>
      <w:r w:rsidRPr="006C2173">
        <w:rPr>
          <w:rFonts w:ascii="Times New Roman" w:hAnsi="Times New Roman" w:cs="Times New Roman"/>
          <w:sz w:val="24"/>
          <w:szCs w:val="24"/>
        </w:rPr>
        <w:t xml:space="preserve">. </w:t>
      </w:r>
    </w:p>
    <w:p w14:paraId="08D22421" w14:textId="77777777" w:rsidR="000400E6" w:rsidRPr="006C2173" w:rsidRDefault="000400E6" w:rsidP="006C2173">
      <w:pPr>
        <w:spacing w:line="480" w:lineRule="auto"/>
        <w:jc w:val="both"/>
        <w:rPr>
          <w:rFonts w:ascii="Times New Roman" w:hAnsi="Times New Roman" w:cs="Times New Roman"/>
          <w:i/>
          <w:sz w:val="24"/>
          <w:szCs w:val="24"/>
        </w:rPr>
      </w:pPr>
      <w:r w:rsidRPr="006C2173">
        <w:rPr>
          <w:rFonts w:ascii="Times New Roman" w:hAnsi="Times New Roman" w:cs="Times New Roman"/>
          <w:i/>
          <w:sz w:val="24"/>
          <w:szCs w:val="24"/>
        </w:rPr>
        <w:t xml:space="preserve">I love her. </w:t>
      </w:r>
    </w:p>
    <w:p w14:paraId="00C0AC22" w14:textId="77777777" w:rsidR="000400E6" w:rsidRPr="006C2173" w:rsidRDefault="00FB03F3"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E</w:t>
      </w:r>
      <w:r w:rsidR="00900D63" w:rsidRPr="006C2173">
        <w:rPr>
          <w:rFonts w:ascii="Times New Roman" w:hAnsi="Times New Roman" w:cs="Times New Roman"/>
          <w:sz w:val="24"/>
          <w:szCs w:val="24"/>
        </w:rPr>
        <w:t xml:space="preserve">very victory was hard </w:t>
      </w:r>
      <w:proofErr w:type="gramStart"/>
      <w:r w:rsidR="00900D63" w:rsidRPr="006C2173">
        <w:rPr>
          <w:rFonts w:ascii="Times New Roman" w:hAnsi="Times New Roman" w:cs="Times New Roman"/>
          <w:sz w:val="24"/>
          <w:szCs w:val="24"/>
        </w:rPr>
        <w:t>won</w:t>
      </w:r>
      <w:proofErr w:type="gramEnd"/>
      <w:r w:rsidR="00900D63" w:rsidRPr="006C2173">
        <w:rPr>
          <w:rFonts w:ascii="Times New Roman" w:hAnsi="Times New Roman" w:cs="Times New Roman"/>
          <w:sz w:val="24"/>
          <w:szCs w:val="24"/>
        </w:rPr>
        <w:t xml:space="preserve"> and she deserves credit for that.</w:t>
      </w:r>
    </w:p>
    <w:p w14:paraId="7A9832EB" w14:textId="77777777" w:rsidR="00220E54" w:rsidRPr="006C2173" w:rsidRDefault="00FB03F3"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And you? Well, l</w:t>
      </w:r>
      <w:r w:rsidR="000400E6" w:rsidRPr="006C2173">
        <w:rPr>
          <w:rFonts w:ascii="Times New Roman" w:hAnsi="Times New Roman" w:cs="Times New Roman"/>
          <w:sz w:val="24"/>
          <w:szCs w:val="24"/>
        </w:rPr>
        <w:t>earn to deal and grow through the thorns.</w:t>
      </w:r>
    </w:p>
    <w:p w14:paraId="3BE665C5" w14:textId="77777777" w:rsidR="000400E6" w:rsidRPr="006C2173" w:rsidRDefault="000400E6" w:rsidP="006C2173">
      <w:pPr>
        <w:spacing w:line="480" w:lineRule="auto"/>
        <w:jc w:val="both"/>
        <w:rPr>
          <w:rFonts w:ascii="Times New Roman" w:hAnsi="Times New Roman" w:cs="Times New Roman"/>
          <w:sz w:val="24"/>
          <w:szCs w:val="24"/>
        </w:rPr>
      </w:pPr>
      <w:r w:rsidRPr="006C2173">
        <w:rPr>
          <w:rFonts w:ascii="Times New Roman" w:hAnsi="Times New Roman" w:cs="Times New Roman"/>
          <w:sz w:val="24"/>
          <w:szCs w:val="24"/>
        </w:rPr>
        <w:t xml:space="preserve"> She had to.</w:t>
      </w:r>
    </w:p>
    <w:p w14:paraId="10DB1A73" w14:textId="77777777" w:rsidR="000400E6" w:rsidRPr="006C2173" w:rsidRDefault="000400E6" w:rsidP="006C2173">
      <w:pPr>
        <w:spacing w:line="480" w:lineRule="auto"/>
        <w:jc w:val="both"/>
        <w:rPr>
          <w:rFonts w:ascii="Times New Roman" w:hAnsi="Times New Roman" w:cs="Times New Roman"/>
          <w:sz w:val="24"/>
          <w:szCs w:val="24"/>
        </w:rPr>
      </w:pPr>
    </w:p>
    <w:p w14:paraId="40926620" w14:textId="77777777" w:rsidR="006E2ACD" w:rsidRPr="006C2173" w:rsidRDefault="006E2ACD" w:rsidP="006C2173">
      <w:pPr>
        <w:spacing w:line="480" w:lineRule="auto"/>
        <w:jc w:val="both"/>
        <w:rPr>
          <w:rFonts w:ascii="Times New Roman" w:hAnsi="Times New Roman" w:cs="Times New Roman"/>
          <w:sz w:val="24"/>
          <w:szCs w:val="24"/>
        </w:rPr>
      </w:pPr>
    </w:p>
    <w:p w14:paraId="4B64A3E1" w14:textId="77777777" w:rsidR="00E864D0" w:rsidRPr="006C2173" w:rsidRDefault="00E864D0" w:rsidP="006C2173">
      <w:pPr>
        <w:spacing w:line="480" w:lineRule="auto"/>
        <w:jc w:val="both"/>
        <w:rPr>
          <w:rFonts w:ascii="Times New Roman" w:hAnsi="Times New Roman" w:cs="Times New Roman"/>
          <w:sz w:val="24"/>
          <w:szCs w:val="24"/>
        </w:rPr>
      </w:pPr>
    </w:p>
    <w:sectPr w:rsidR="00E864D0" w:rsidRPr="006C2173" w:rsidSect="00A47545">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cwswAyLYwtTJV0lIJTi4sz8/NACgxrAdnPDfwsAAAA"/>
  </w:docVars>
  <w:rsids>
    <w:rsidRoot w:val="00E864D0"/>
    <w:rsid w:val="000400E6"/>
    <w:rsid w:val="000A127C"/>
    <w:rsid w:val="000C6003"/>
    <w:rsid w:val="000F3B6A"/>
    <w:rsid w:val="001115E6"/>
    <w:rsid w:val="00166369"/>
    <w:rsid w:val="001A790F"/>
    <w:rsid w:val="002146F2"/>
    <w:rsid w:val="00220E54"/>
    <w:rsid w:val="00292B12"/>
    <w:rsid w:val="002C63C4"/>
    <w:rsid w:val="002F5BC6"/>
    <w:rsid w:val="00320C8A"/>
    <w:rsid w:val="003607F5"/>
    <w:rsid w:val="00380E5F"/>
    <w:rsid w:val="00390D0B"/>
    <w:rsid w:val="003F0B3D"/>
    <w:rsid w:val="004370EE"/>
    <w:rsid w:val="00456C67"/>
    <w:rsid w:val="004D56D8"/>
    <w:rsid w:val="004F005E"/>
    <w:rsid w:val="0051591C"/>
    <w:rsid w:val="00534C79"/>
    <w:rsid w:val="00602C3B"/>
    <w:rsid w:val="00634582"/>
    <w:rsid w:val="006357AF"/>
    <w:rsid w:val="006C2173"/>
    <w:rsid w:val="006E2ACD"/>
    <w:rsid w:val="0072148A"/>
    <w:rsid w:val="00734C27"/>
    <w:rsid w:val="007F304E"/>
    <w:rsid w:val="008A7725"/>
    <w:rsid w:val="00900D63"/>
    <w:rsid w:val="00921C04"/>
    <w:rsid w:val="009A417B"/>
    <w:rsid w:val="00A47545"/>
    <w:rsid w:val="00AE7636"/>
    <w:rsid w:val="00B0424E"/>
    <w:rsid w:val="00B55BCB"/>
    <w:rsid w:val="00C01921"/>
    <w:rsid w:val="00CE6F18"/>
    <w:rsid w:val="00CF7749"/>
    <w:rsid w:val="00D776D4"/>
    <w:rsid w:val="00DE3ACC"/>
    <w:rsid w:val="00DF73B0"/>
    <w:rsid w:val="00E2525D"/>
    <w:rsid w:val="00E4655F"/>
    <w:rsid w:val="00E80896"/>
    <w:rsid w:val="00E864D0"/>
    <w:rsid w:val="00EB72C7"/>
    <w:rsid w:val="00EC1F70"/>
    <w:rsid w:val="00F12544"/>
    <w:rsid w:val="00F85CC3"/>
    <w:rsid w:val="00FB03F3"/>
    <w:rsid w:val="00FB56C7"/>
    <w:rsid w:val="00FC1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3DDBA"/>
  <w15:chartTrackingRefBased/>
  <w15:docId w15:val="{C01839DC-563A-4F07-952B-087777691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47545"/>
    <w:pPr>
      <w:spacing w:after="0" w:line="240" w:lineRule="auto"/>
    </w:pPr>
    <w:rPr>
      <w:rFonts w:eastAsiaTheme="minorEastAsia"/>
    </w:rPr>
  </w:style>
  <w:style w:type="character" w:customStyle="1" w:styleId="NoSpacingChar">
    <w:name w:val="No Spacing Char"/>
    <w:basedOn w:val="DefaultParagraphFont"/>
    <w:link w:val="NoSpacing"/>
    <w:uiPriority w:val="1"/>
    <w:rsid w:val="00A47545"/>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0</Pages>
  <Words>1969</Words>
  <Characters>1122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Spaces Provided</dc:title>
  <dc:subject>Plot 2, ikeja close, area 2, garki, ab</dc:subject>
  <dc:creator>SIFA ASANI GOWON</dc:creator>
  <cp:keywords/>
  <dc:description/>
  <cp:lastModifiedBy>Sifa Asani Gowon</cp:lastModifiedBy>
  <cp:revision>19</cp:revision>
  <dcterms:created xsi:type="dcterms:W3CDTF">2022-11-02T08:37:00Z</dcterms:created>
  <dcterms:modified xsi:type="dcterms:W3CDTF">2022-11-30T13:52:00Z</dcterms:modified>
</cp:coreProperties>
</file>